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ED9B5" w14:textId="5F3F92AD" w:rsidR="007A6455" w:rsidRPr="005574F4" w:rsidRDefault="007A6455" w:rsidP="00FD20E8">
      <w:pPr>
        <w:tabs>
          <w:tab w:val="left" w:pos="709"/>
        </w:tabs>
        <w:spacing w:after="20" w:line="240" w:lineRule="auto"/>
        <w:jc w:val="center"/>
        <w:rPr>
          <w:rFonts w:cstheme="minorHAnsi"/>
          <w:b/>
          <w:bCs/>
          <w:sz w:val="24"/>
          <w:szCs w:val="24"/>
        </w:rPr>
      </w:pPr>
      <w:proofErr w:type="spellStart"/>
      <w:r w:rsidRPr="005574F4">
        <w:rPr>
          <w:rFonts w:cstheme="minorHAnsi"/>
          <w:b/>
          <w:bCs/>
          <w:sz w:val="24"/>
          <w:szCs w:val="24"/>
        </w:rPr>
        <w:t>Mahmut</w:t>
      </w:r>
      <w:proofErr w:type="spellEnd"/>
      <w:r w:rsidRPr="005574F4">
        <w:rPr>
          <w:rFonts w:cstheme="minorHAnsi"/>
          <w:b/>
          <w:bCs/>
          <w:sz w:val="24"/>
          <w:szCs w:val="24"/>
        </w:rPr>
        <w:t xml:space="preserve"> Baran Turkmen</w:t>
      </w:r>
    </w:p>
    <w:p w14:paraId="640D005F" w14:textId="56289112" w:rsidR="00A04C03" w:rsidRPr="00B950BA" w:rsidRDefault="00000000" w:rsidP="00B950BA">
      <w:pPr>
        <w:tabs>
          <w:tab w:val="left" w:pos="709"/>
        </w:tabs>
        <w:spacing w:line="240" w:lineRule="auto"/>
        <w:jc w:val="center"/>
        <w:rPr>
          <w:rFonts w:asciiTheme="majorHAnsi" w:hAnsiTheme="majorHAnsi" w:cstheme="majorBidi"/>
          <w:color w:val="0000FF"/>
          <w:sz w:val="20"/>
          <w:szCs w:val="20"/>
          <w:u w:val="single"/>
        </w:rPr>
        <w:sectPr w:rsidR="00A04C03" w:rsidRPr="00B950BA" w:rsidSect="002F431B">
          <w:headerReference w:type="default" r:id="rId11"/>
          <w:footerReference w:type="even" r:id="rId12"/>
          <w:footerReference w:type="first" r:id="rId13"/>
          <w:type w:val="continuous"/>
          <w:pgSz w:w="11906" w:h="16838"/>
          <w:pgMar w:top="720" w:right="720" w:bottom="720" w:left="720" w:header="454" w:footer="0" w:gutter="0"/>
          <w:cols w:space="567"/>
          <w:docGrid w:linePitch="360"/>
        </w:sectPr>
      </w:pPr>
      <w:hyperlink r:id="rId14" w:history="1">
        <w:r w:rsidR="00B950BA" w:rsidRPr="00B771BB">
          <w:rPr>
            <w:rStyle w:val="Hyperlink"/>
            <w:rFonts w:asciiTheme="majorHAnsi" w:hAnsiTheme="majorHAnsi" w:cstheme="majorBidi"/>
            <w:sz w:val="20"/>
            <w:szCs w:val="20"/>
          </w:rPr>
          <w:t>MahmutBaranTurkmen@gmail.com</w:t>
        </w:r>
      </w:hyperlink>
      <w:r w:rsidR="00B950BA" w:rsidRP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|</w:t>
      </w:r>
      <w:r w:rsid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</w:t>
      </w:r>
      <w:hyperlink r:id="rId15" w:history="1">
        <w:r w:rsidR="00B950BA" w:rsidRPr="00B950BA">
          <w:rPr>
            <w:rStyle w:val="Hyperlink"/>
            <w:rFonts w:asciiTheme="majorHAnsi" w:hAnsiTheme="majorHAnsi" w:cstheme="majorBidi"/>
            <w:sz w:val="20"/>
            <w:szCs w:val="20"/>
          </w:rPr>
          <w:t>linkedin.com/in/</w:t>
        </w:r>
        <w:proofErr w:type="spellStart"/>
        <w:r w:rsidR="00B950BA" w:rsidRPr="00B950BA">
          <w:rPr>
            <w:rStyle w:val="Hyperlink"/>
            <w:rFonts w:asciiTheme="majorHAnsi" w:hAnsiTheme="majorHAnsi" w:cstheme="majorBidi"/>
            <w:sz w:val="20"/>
            <w:szCs w:val="20"/>
          </w:rPr>
          <w:t>mahmut-baran-turkmen</w:t>
        </w:r>
        <w:proofErr w:type="spellEnd"/>
      </w:hyperlink>
      <w:r w:rsidR="00B950BA" w:rsidRP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| </w:t>
      </w:r>
      <w:hyperlink r:id="rId16" w:history="1">
        <w:r w:rsidR="00B950BA" w:rsidRPr="00DE12AC">
          <w:rPr>
            <w:rStyle w:val="Hyperlink"/>
            <w:rFonts w:asciiTheme="majorHAnsi" w:hAnsiTheme="majorHAnsi" w:cstheme="majorBidi"/>
            <w:sz w:val="20"/>
            <w:szCs w:val="20"/>
          </w:rPr>
          <w:t>github.com/</w:t>
        </w:r>
        <w:proofErr w:type="spellStart"/>
        <w:r w:rsidR="00B950BA" w:rsidRPr="00DE12AC">
          <w:rPr>
            <w:rStyle w:val="Hyperlink"/>
            <w:rFonts w:asciiTheme="majorHAnsi" w:hAnsiTheme="majorHAnsi" w:cstheme="majorBidi"/>
            <w:sz w:val="20"/>
            <w:szCs w:val="20"/>
          </w:rPr>
          <w:t>cjxe</w:t>
        </w:r>
        <w:proofErr w:type="spellEnd"/>
      </w:hyperlink>
      <w:r w:rsidR="00B950BA">
        <w:rPr>
          <w:rStyle w:val="Hyperlink"/>
          <w:rFonts w:asciiTheme="majorHAnsi" w:hAnsiTheme="majorHAnsi" w:cstheme="majorBidi"/>
          <w:sz w:val="20"/>
          <w:szCs w:val="20"/>
        </w:rPr>
        <w:br/>
      </w:r>
      <w:r w:rsidR="00F112E2">
        <w:rPr>
          <w:rFonts w:asciiTheme="majorHAnsi" w:hAnsiTheme="majorHAnsi"/>
          <w:sz w:val="20"/>
          <w:szCs w:val="20"/>
        </w:rPr>
        <w:t>Greater London, United Kingdom</w:t>
      </w:r>
    </w:p>
    <w:p w14:paraId="6E1CA5BD" w14:textId="5503EE6A" w:rsidR="00D779B4" w:rsidRPr="00D779B4" w:rsidRDefault="00D779B4" w:rsidP="00497714">
      <w:pPr>
        <w:spacing w:after="40" w:line="240" w:lineRule="auto"/>
        <w:rPr>
          <w:rFonts w:asciiTheme="majorHAnsi" w:hAnsiTheme="majorHAnsi" w:cstheme="majorHAnsi"/>
          <w:sz w:val="11"/>
          <w:szCs w:val="11"/>
        </w:rPr>
      </w:pPr>
    </w:p>
    <w:p w14:paraId="2F6FF33B" w14:textId="56C5FD32" w:rsidR="00F13F6D" w:rsidRPr="00D95B99" w:rsidRDefault="008D3BC0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E</w:t>
      </w:r>
      <w:r w:rsidR="005F44C5">
        <w:rPr>
          <w:rFonts w:cstheme="minorHAnsi"/>
          <w:sz w:val="24"/>
          <w:szCs w:val="24"/>
        </w:rPr>
        <w:t>MPLOYMENT</w:t>
      </w:r>
    </w:p>
    <w:p w14:paraId="66A2C546" w14:textId="3150568B" w:rsidR="003F3C57" w:rsidRPr="00B72516" w:rsidRDefault="001C778E" w:rsidP="003F3C57">
      <w:pPr>
        <w:spacing w:after="20" w:line="240" w:lineRule="auto"/>
        <w:rPr>
          <w:b/>
          <w:bCs/>
          <w:sz w:val="20"/>
          <w:szCs w:val="20"/>
        </w:rPr>
      </w:pPr>
      <w:r>
        <w:rPr>
          <w:rFonts w:cstheme="minorHAnsi"/>
          <w:b/>
          <w:bCs/>
        </w:rPr>
        <w:t xml:space="preserve">Junior </w:t>
      </w:r>
      <w:r w:rsidR="003F3C57">
        <w:rPr>
          <w:rFonts w:cstheme="minorHAnsi"/>
          <w:b/>
          <w:bCs/>
        </w:rPr>
        <w:t>Front End Engineer</w:t>
      </w:r>
      <w:r w:rsidR="003F3C57">
        <w:rPr>
          <w:rFonts w:cstheme="minorHAnsi"/>
          <w:b/>
          <w:bCs/>
        </w:rPr>
        <w:tab/>
      </w:r>
      <w:r w:rsidR="003F3C57">
        <w:rPr>
          <w:rFonts w:cstheme="minorHAnsi"/>
          <w:b/>
          <w:bCs/>
          <w:i/>
          <w:iCs/>
          <w:sz w:val="21"/>
          <w:szCs w:val="21"/>
        </w:rPr>
        <w:tab/>
      </w:r>
      <w:r w:rsidR="003F3C57">
        <w:rPr>
          <w:rFonts w:cstheme="minorHAnsi"/>
          <w:b/>
          <w:bCs/>
          <w:i/>
          <w:iCs/>
          <w:sz w:val="21"/>
          <w:szCs w:val="21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>
        <w:rPr>
          <w:rFonts w:cstheme="minorHAnsi"/>
          <w:sz w:val="20"/>
          <w:szCs w:val="20"/>
        </w:rPr>
        <w:tab/>
        <w:t xml:space="preserve">              </w:t>
      </w:r>
      <w:r w:rsidR="003F3C57" w:rsidRPr="000A59E0">
        <w:rPr>
          <w:rFonts w:cstheme="minorHAnsi"/>
          <w:sz w:val="16"/>
          <w:szCs w:val="16"/>
        </w:rPr>
        <w:t xml:space="preserve">  </w:t>
      </w:r>
      <w:r w:rsidR="008F791A">
        <w:rPr>
          <w:rFonts w:cstheme="minorHAnsi"/>
          <w:sz w:val="16"/>
          <w:szCs w:val="16"/>
        </w:rPr>
        <w:t xml:space="preserve"> </w:t>
      </w:r>
      <w:r w:rsidR="008F791A" w:rsidRPr="008F791A">
        <w:rPr>
          <w:rFonts w:cstheme="minorHAnsi"/>
          <w:sz w:val="8"/>
          <w:szCs w:val="8"/>
        </w:rPr>
        <w:t xml:space="preserve"> </w:t>
      </w:r>
      <w:r w:rsidR="003F3C57">
        <w:rPr>
          <w:rFonts w:cstheme="minorHAnsi"/>
          <w:b/>
          <w:bCs/>
        </w:rPr>
        <w:t>07</w:t>
      </w:r>
      <w:r w:rsidR="003F3C57" w:rsidRPr="00B72516">
        <w:rPr>
          <w:rFonts w:cstheme="minorHAnsi"/>
          <w:b/>
          <w:bCs/>
        </w:rPr>
        <w:t>/202</w:t>
      </w:r>
      <w:r w:rsidR="005F44C5">
        <w:rPr>
          <w:rFonts w:cstheme="minorHAnsi"/>
          <w:b/>
          <w:bCs/>
        </w:rPr>
        <w:t>3</w:t>
      </w:r>
      <w:r w:rsidR="003F3C57" w:rsidRPr="00B72516">
        <w:rPr>
          <w:rFonts w:cstheme="minorHAnsi"/>
          <w:b/>
          <w:bCs/>
        </w:rPr>
        <w:t xml:space="preserve"> </w:t>
      </w:r>
      <w:r w:rsidR="003F3C57" w:rsidRPr="00B72516">
        <w:rPr>
          <w:b/>
          <w:bCs/>
        </w:rPr>
        <w:t xml:space="preserve">– </w:t>
      </w:r>
      <w:r>
        <w:rPr>
          <w:b/>
          <w:bCs/>
        </w:rPr>
        <w:t>present</w:t>
      </w:r>
    </w:p>
    <w:p w14:paraId="0D76EB58" w14:textId="5DC2BC3D" w:rsidR="003F3C57" w:rsidRPr="009E62C3" w:rsidRDefault="003F3C57" w:rsidP="003F3C57">
      <w:pPr>
        <w:spacing w:after="20" w:line="240" w:lineRule="auto"/>
        <w:rPr>
          <w:rFonts w:cstheme="minorHAnsi"/>
          <w:sz w:val="20"/>
          <w:szCs w:val="20"/>
        </w:rPr>
      </w:pPr>
      <w:r w:rsidRPr="003F3C57">
        <w:rPr>
          <w:rFonts w:cstheme="minorHAnsi"/>
          <w:i/>
          <w:iCs/>
          <w:sz w:val="20"/>
          <w:szCs w:val="20"/>
        </w:rPr>
        <w:t>VIOOH (JCDecaux subsidiary)</w:t>
      </w:r>
      <w:r w:rsidRPr="00DA49ED">
        <w:rPr>
          <w:rFonts w:cstheme="minorHAnsi"/>
          <w:sz w:val="20"/>
          <w:szCs w:val="20"/>
        </w:rPr>
        <w:t xml:space="preserve"> | </w:t>
      </w:r>
      <w:r>
        <w:rPr>
          <w:rFonts w:cstheme="minorHAnsi"/>
          <w:i/>
          <w:iCs/>
          <w:sz w:val="20"/>
          <w:szCs w:val="20"/>
        </w:rPr>
        <w:t>React.js</w:t>
      </w:r>
      <w:r w:rsidRPr="003F3C57">
        <w:rPr>
          <w:rFonts w:cstheme="minorHAnsi"/>
          <w:i/>
          <w:iCs/>
          <w:sz w:val="20"/>
          <w:szCs w:val="20"/>
        </w:rPr>
        <w:t xml:space="preserve">, </w:t>
      </w:r>
      <w:r w:rsidR="008A7780">
        <w:rPr>
          <w:rFonts w:cstheme="minorHAnsi"/>
          <w:i/>
          <w:iCs/>
          <w:sz w:val="20"/>
          <w:szCs w:val="20"/>
        </w:rPr>
        <w:t>TS, Redux</w:t>
      </w:r>
      <w:r w:rsidRPr="003F3C57">
        <w:rPr>
          <w:rFonts w:cstheme="minorHAnsi"/>
          <w:i/>
          <w:iCs/>
          <w:sz w:val="20"/>
          <w:szCs w:val="20"/>
        </w:rPr>
        <w:t xml:space="preserve">, Jest, Storybook, </w:t>
      </w:r>
      <w:r w:rsidR="006A5E41">
        <w:rPr>
          <w:rFonts w:cstheme="minorHAnsi"/>
          <w:i/>
          <w:iCs/>
          <w:sz w:val="20"/>
          <w:szCs w:val="20"/>
        </w:rPr>
        <w:t>B</w:t>
      </w:r>
      <w:r w:rsidRPr="003F3C57">
        <w:rPr>
          <w:rFonts w:cstheme="minorHAnsi"/>
          <w:i/>
          <w:iCs/>
          <w:sz w:val="20"/>
          <w:szCs w:val="20"/>
        </w:rPr>
        <w:t>DD</w:t>
      </w:r>
    </w:p>
    <w:p w14:paraId="7A9B6C4E" w14:textId="77F1A0E9" w:rsidR="003F3C57" w:rsidRPr="003F3C57" w:rsidRDefault="003F3C57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3F3C57">
        <w:rPr>
          <w:rFonts w:asciiTheme="majorHAnsi" w:hAnsiTheme="majorHAnsi" w:cstheme="majorHAnsi"/>
          <w:sz w:val="20"/>
          <w:szCs w:val="20"/>
        </w:rPr>
        <w:t xml:space="preserve">Added the desired functionalities to the web UI which were given by the Product </w:t>
      </w:r>
      <w:r w:rsidR="001C778E">
        <w:rPr>
          <w:rFonts w:asciiTheme="majorHAnsi" w:hAnsiTheme="majorHAnsi" w:cstheme="majorHAnsi"/>
          <w:sz w:val="20"/>
          <w:szCs w:val="20"/>
        </w:rPr>
        <w:t>Manager</w:t>
      </w:r>
    </w:p>
    <w:p w14:paraId="3796F83A" w14:textId="1674F86C" w:rsidR="003F3C57" w:rsidRPr="003F3C57" w:rsidRDefault="003F3C57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3F3C57">
        <w:rPr>
          <w:rFonts w:asciiTheme="majorHAnsi" w:hAnsiTheme="majorHAnsi" w:cstheme="majorHAnsi"/>
          <w:sz w:val="20"/>
          <w:szCs w:val="20"/>
        </w:rPr>
        <w:t xml:space="preserve">Established and maintained a structured wiki for the team to motivate onboarding team </w:t>
      </w:r>
      <w:proofErr w:type="gramStart"/>
      <w:r w:rsidRPr="003F3C57">
        <w:rPr>
          <w:rFonts w:asciiTheme="majorHAnsi" w:hAnsiTheme="majorHAnsi" w:cstheme="majorHAnsi"/>
          <w:sz w:val="20"/>
          <w:szCs w:val="20"/>
        </w:rPr>
        <w:t>members</w:t>
      </w:r>
      <w:proofErr w:type="gramEnd"/>
    </w:p>
    <w:p w14:paraId="729168E8" w14:textId="77777777" w:rsidR="00BA6CC4" w:rsidRDefault="00BA6CC4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BA6CC4">
        <w:rPr>
          <w:rFonts w:asciiTheme="majorHAnsi" w:hAnsiTheme="majorHAnsi" w:cstheme="majorHAnsi"/>
          <w:sz w:val="20"/>
          <w:szCs w:val="20"/>
        </w:rPr>
        <w:t xml:space="preserve">Developed 33% of the design system in Storybook by collaborating with the design </w:t>
      </w:r>
      <w:proofErr w:type="gramStart"/>
      <w:r w:rsidRPr="00BA6CC4">
        <w:rPr>
          <w:rFonts w:asciiTheme="majorHAnsi" w:hAnsiTheme="majorHAnsi" w:cstheme="majorHAnsi"/>
          <w:sz w:val="20"/>
          <w:szCs w:val="20"/>
        </w:rPr>
        <w:t>team</w:t>
      </w:r>
      <w:proofErr w:type="gramEnd"/>
    </w:p>
    <w:p w14:paraId="774EEB4C" w14:textId="22051B0D" w:rsidR="00F4607C" w:rsidRDefault="00F4607C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4607C">
        <w:rPr>
          <w:rFonts w:asciiTheme="majorHAnsi" w:hAnsiTheme="majorHAnsi" w:cstheme="majorHAnsi"/>
          <w:sz w:val="20"/>
          <w:szCs w:val="20"/>
        </w:rPr>
        <w:t>Improved the product’s delivery speed by increasing the CI pipeline’s success rate by 10%</w:t>
      </w:r>
    </w:p>
    <w:p w14:paraId="7C18B898" w14:textId="1655DEBE" w:rsidR="00BA6CC4" w:rsidRDefault="00BA6CC4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BA6CC4">
        <w:rPr>
          <w:rFonts w:asciiTheme="majorHAnsi" w:hAnsiTheme="majorHAnsi" w:cstheme="majorHAnsi"/>
          <w:sz w:val="20"/>
          <w:szCs w:val="20"/>
        </w:rPr>
        <w:t xml:space="preserve">Increased the test coverage by 4% by writing unit tests with React Testing Library to strengthen confidence in the </w:t>
      </w:r>
      <w:proofErr w:type="gramStart"/>
      <w:r w:rsidRPr="00BA6CC4">
        <w:rPr>
          <w:rFonts w:asciiTheme="majorHAnsi" w:hAnsiTheme="majorHAnsi" w:cstheme="majorHAnsi"/>
          <w:sz w:val="20"/>
          <w:szCs w:val="20"/>
        </w:rPr>
        <w:t>app</w:t>
      </w:r>
      <w:proofErr w:type="gramEnd"/>
    </w:p>
    <w:p w14:paraId="6B599202" w14:textId="34492AB8" w:rsidR="00F4607C" w:rsidRPr="00F4607C" w:rsidRDefault="00F4607C" w:rsidP="00592391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4607C">
        <w:rPr>
          <w:rFonts w:asciiTheme="majorHAnsi" w:hAnsiTheme="majorHAnsi" w:cstheme="majorHAnsi"/>
          <w:sz w:val="20"/>
          <w:szCs w:val="20"/>
        </w:rPr>
        <w:t xml:space="preserve">Migrated JS React components to TS to boost </w:t>
      </w:r>
      <w:proofErr w:type="gramStart"/>
      <w:r w:rsidRPr="00F4607C">
        <w:rPr>
          <w:rFonts w:asciiTheme="majorHAnsi" w:hAnsiTheme="majorHAnsi" w:cstheme="majorHAnsi"/>
          <w:sz w:val="20"/>
          <w:szCs w:val="20"/>
        </w:rPr>
        <w:t>robustness</w:t>
      </w:r>
      <w:proofErr w:type="gramEnd"/>
    </w:p>
    <w:p w14:paraId="1D471803" w14:textId="4A22DEFD" w:rsidR="005843CF" w:rsidRPr="00B72516" w:rsidRDefault="00D95B99" w:rsidP="00BF3A97">
      <w:pPr>
        <w:spacing w:after="20" w:line="240" w:lineRule="auto"/>
        <w:rPr>
          <w:b/>
          <w:bCs/>
          <w:sz w:val="20"/>
          <w:szCs w:val="20"/>
        </w:rPr>
      </w:pPr>
      <w:r w:rsidRPr="00B72516">
        <w:rPr>
          <w:rFonts w:cstheme="minorHAnsi"/>
          <w:b/>
          <w:bCs/>
        </w:rPr>
        <w:t>Blockchain Developer</w:t>
      </w:r>
      <w:r w:rsidR="00AD412E" w:rsidRPr="00B72516">
        <w:rPr>
          <w:rFonts w:cstheme="minorHAnsi"/>
          <w:b/>
          <w:bCs/>
        </w:rPr>
        <w:t xml:space="preserve"> </w:t>
      </w:r>
      <w:r w:rsidR="00AD412E" w:rsidRPr="00B72516">
        <w:rPr>
          <w:rFonts w:cstheme="minorHAnsi"/>
          <w:i/>
          <w:iCs/>
          <w:sz w:val="20"/>
          <w:szCs w:val="20"/>
        </w:rPr>
        <w:t>(</w:t>
      </w:r>
      <w:r w:rsidRPr="00B72516">
        <w:rPr>
          <w:rFonts w:cstheme="minorHAnsi"/>
          <w:i/>
          <w:iCs/>
          <w:sz w:val="20"/>
          <w:szCs w:val="20"/>
        </w:rPr>
        <w:t>Contractor</w:t>
      </w:r>
      <w:r w:rsidR="00AD412E" w:rsidRPr="00B72516">
        <w:rPr>
          <w:rFonts w:cstheme="minorHAnsi"/>
          <w:i/>
          <w:iCs/>
          <w:sz w:val="20"/>
          <w:szCs w:val="20"/>
        </w:rPr>
        <w:t>)</w:t>
      </w:r>
      <w:r w:rsidR="000A59E0">
        <w:rPr>
          <w:rFonts w:cstheme="minorHAnsi"/>
          <w:b/>
          <w:bCs/>
          <w:i/>
          <w:iCs/>
          <w:sz w:val="21"/>
          <w:szCs w:val="21"/>
        </w:rPr>
        <w:tab/>
      </w:r>
      <w:r w:rsidR="000A59E0">
        <w:rPr>
          <w:rFonts w:cstheme="minorHAnsi"/>
          <w:b/>
          <w:bCs/>
          <w:i/>
          <w:iCs/>
          <w:sz w:val="21"/>
          <w:szCs w:val="21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="000A59E0">
        <w:rPr>
          <w:rFonts w:cstheme="minorHAnsi"/>
          <w:sz w:val="20"/>
          <w:szCs w:val="20"/>
        </w:rPr>
        <w:tab/>
        <w:t xml:space="preserve">              </w:t>
      </w:r>
      <w:r w:rsidR="000A59E0" w:rsidRPr="000A59E0">
        <w:rPr>
          <w:rFonts w:cstheme="minorHAnsi"/>
          <w:sz w:val="16"/>
          <w:szCs w:val="16"/>
        </w:rPr>
        <w:t xml:space="preserve">  </w:t>
      </w:r>
      <w:r w:rsidR="000569FD" w:rsidRPr="00B72516">
        <w:rPr>
          <w:rFonts w:cstheme="minorHAnsi"/>
          <w:b/>
          <w:bCs/>
        </w:rPr>
        <w:t xml:space="preserve">03/2022 </w:t>
      </w:r>
      <w:r w:rsidR="000569FD" w:rsidRPr="00B72516">
        <w:rPr>
          <w:b/>
          <w:bCs/>
        </w:rPr>
        <w:t xml:space="preserve">– </w:t>
      </w:r>
      <w:r w:rsidR="00C3109E">
        <w:rPr>
          <w:b/>
          <w:bCs/>
        </w:rPr>
        <w:t>0</w:t>
      </w:r>
      <w:r w:rsidR="002A4850">
        <w:rPr>
          <w:b/>
          <w:bCs/>
        </w:rPr>
        <w:t>9</w:t>
      </w:r>
      <w:r w:rsidR="00C3109E">
        <w:rPr>
          <w:b/>
          <w:bCs/>
        </w:rPr>
        <w:t>/202</w:t>
      </w:r>
      <w:r w:rsidR="002A4850">
        <w:rPr>
          <w:b/>
          <w:bCs/>
        </w:rPr>
        <w:t>2</w:t>
      </w:r>
    </w:p>
    <w:p w14:paraId="72BFB876" w14:textId="0869471E" w:rsidR="006A5E41" w:rsidRDefault="00B86E6F" w:rsidP="006A5E41">
      <w:pPr>
        <w:spacing w:after="20"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cstheme="minorHAnsi"/>
          <w:i/>
          <w:iCs/>
          <w:sz w:val="20"/>
          <w:szCs w:val="20"/>
        </w:rPr>
        <w:t xml:space="preserve">Ajinomoto </w:t>
      </w:r>
      <w:proofErr w:type="spellStart"/>
      <w:r w:rsidRPr="007714BC">
        <w:rPr>
          <w:rFonts w:cstheme="minorHAnsi"/>
          <w:i/>
          <w:iCs/>
          <w:sz w:val="20"/>
          <w:szCs w:val="20"/>
        </w:rPr>
        <w:t>Turkiye</w:t>
      </w:r>
      <w:proofErr w:type="spellEnd"/>
      <w:r w:rsidR="007714BC" w:rsidRPr="00DA49ED">
        <w:rPr>
          <w:rFonts w:cstheme="minorHAnsi"/>
          <w:sz w:val="20"/>
          <w:szCs w:val="20"/>
        </w:rPr>
        <w:t xml:space="preserve"> | </w:t>
      </w:r>
      <w:r w:rsidR="007714BC" w:rsidRPr="007714BC">
        <w:rPr>
          <w:rFonts w:cstheme="minorHAnsi"/>
          <w:i/>
          <w:iCs/>
          <w:sz w:val="20"/>
          <w:szCs w:val="20"/>
        </w:rPr>
        <w:t xml:space="preserve">JS, Jest, REST API, MVC, </w:t>
      </w:r>
      <w:r w:rsidR="008F791A">
        <w:rPr>
          <w:rFonts w:cstheme="minorHAnsi"/>
          <w:i/>
          <w:iCs/>
          <w:sz w:val="20"/>
          <w:szCs w:val="20"/>
        </w:rPr>
        <w:t>Swagger</w:t>
      </w:r>
      <w:r w:rsidR="002A4850">
        <w:rPr>
          <w:rFonts w:cstheme="minorHAnsi"/>
          <w:i/>
          <w:iCs/>
          <w:sz w:val="20"/>
          <w:szCs w:val="20"/>
        </w:rPr>
        <w:t>, TDD</w:t>
      </w:r>
    </w:p>
    <w:p w14:paraId="524AA7EC" w14:textId="0BDB2FA6" w:rsidR="00C93DC4" w:rsidRPr="002A4850" w:rsidRDefault="009E62C3" w:rsidP="00A050A1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2A4850">
        <w:rPr>
          <w:rFonts w:asciiTheme="majorHAnsi" w:hAnsiTheme="majorHAnsi" w:cstheme="majorHAnsi"/>
          <w:sz w:val="20"/>
          <w:szCs w:val="20"/>
        </w:rPr>
        <w:t>Coded</w:t>
      </w:r>
      <w:r w:rsidR="00460819" w:rsidRPr="002A4850">
        <w:rPr>
          <w:rFonts w:asciiTheme="majorHAnsi" w:hAnsiTheme="majorHAnsi" w:cstheme="majorHAnsi"/>
          <w:sz w:val="20"/>
          <w:szCs w:val="20"/>
        </w:rPr>
        <w:t xml:space="preserve"> a REST API by following an MVC architectural pattern u</w:t>
      </w:r>
      <w:r w:rsidR="00CB4969" w:rsidRPr="002A4850">
        <w:rPr>
          <w:rFonts w:asciiTheme="majorHAnsi" w:hAnsiTheme="majorHAnsi" w:cstheme="majorHAnsi"/>
          <w:sz w:val="20"/>
          <w:szCs w:val="20"/>
        </w:rPr>
        <w:t>s</w:t>
      </w:r>
      <w:r w:rsidR="00460819" w:rsidRPr="002A4850">
        <w:rPr>
          <w:rFonts w:asciiTheme="majorHAnsi" w:hAnsiTheme="majorHAnsi" w:cstheme="majorHAnsi"/>
          <w:sz w:val="20"/>
          <w:szCs w:val="20"/>
        </w:rPr>
        <w:t>ing the</w:t>
      </w:r>
      <w:r w:rsidR="00CB4969" w:rsidRPr="002A4850">
        <w:rPr>
          <w:rFonts w:asciiTheme="majorHAnsi" w:hAnsiTheme="majorHAnsi" w:cstheme="majorHAnsi"/>
          <w:sz w:val="20"/>
          <w:szCs w:val="20"/>
        </w:rPr>
        <w:t xml:space="preserve"> </w:t>
      </w:r>
      <w:r w:rsidR="008829BE" w:rsidRPr="002A4850">
        <w:rPr>
          <w:rFonts w:asciiTheme="majorHAnsi" w:hAnsiTheme="majorHAnsi" w:cstheme="majorHAnsi"/>
          <w:sz w:val="20"/>
          <w:szCs w:val="20"/>
        </w:rPr>
        <w:t>Express</w:t>
      </w:r>
      <w:r w:rsidR="00460819" w:rsidRPr="002A4850">
        <w:rPr>
          <w:rFonts w:asciiTheme="majorHAnsi" w:hAnsiTheme="majorHAnsi" w:cstheme="majorHAnsi"/>
          <w:sz w:val="20"/>
          <w:szCs w:val="20"/>
        </w:rPr>
        <w:t xml:space="preserve">.js </w:t>
      </w:r>
      <w:proofErr w:type="gramStart"/>
      <w:r w:rsidR="00460819" w:rsidRPr="002A4850">
        <w:rPr>
          <w:rFonts w:asciiTheme="majorHAnsi" w:hAnsiTheme="majorHAnsi" w:cstheme="majorHAnsi"/>
          <w:sz w:val="20"/>
          <w:szCs w:val="20"/>
        </w:rPr>
        <w:t>framework</w:t>
      </w:r>
      <w:proofErr w:type="gramEnd"/>
    </w:p>
    <w:p w14:paraId="48FC3C9F" w14:textId="33A6C219" w:rsidR="00A53F9B" w:rsidRPr="007714BC" w:rsidRDefault="00A53F9B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Composed user stories with </w:t>
      </w:r>
      <w:r w:rsidR="006A5E41">
        <w:rPr>
          <w:rFonts w:asciiTheme="majorHAnsi" w:hAnsiTheme="majorHAnsi" w:cstheme="majorHAnsi"/>
          <w:sz w:val="20"/>
          <w:szCs w:val="20"/>
        </w:rPr>
        <w:t>the Product Manager</w:t>
      </w:r>
      <w:r w:rsidRPr="007714BC">
        <w:rPr>
          <w:rFonts w:asciiTheme="majorHAnsi" w:hAnsiTheme="majorHAnsi" w:cstheme="majorHAnsi"/>
          <w:sz w:val="20"/>
          <w:szCs w:val="20"/>
        </w:rPr>
        <w:t xml:space="preserve"> and </w:t>
      </w:r>
      <w:r w:rsidR="006A5E41">
        <w:rPr>
          <w:rFonts w:asciiTheme="majorHAnsi" w:hAnsiTheme="majorHAnsi" w:cstheme="majorHAnsi"/>
          <w:sz w:val="20"/>
          <w:szCs w:val="20"/>
        </w:rPr>
        <w:t>added</w:t>
      </w:r>
      <w:r w:rsidRPr="007714BC">
        <w:rPr>
          <w:rFonts w:asciiTheme="majorHAnsi" w:hAnsiTheme="majorHAnsi" w:cstheme="majorHAnsi"/>
          <w:sz w:val="20"/>
          <w:szCs w:val="20"/>
        </w:rPr>
        <w:t xml:space="preserve"> integration tests with </w:t>
      </w:r>
      <w:proofErr w:type="gramStart"/>
      <w:r w:rsidRPr="007714BC">
        <w:rPr>
          <w:rFonts w:asciiTheme="majorHAnsi" w:hAnsiTheme="majorHAnsi" w:cstheme="majorHAnsi"/>
          <w:sz w:val="20"/>
          <w:szCs w:val="20"/>
        </w:rPr>
        <w:t>Jest</w:t>
      </w:r>
      <w:proofErr w:type="gramEnd"/>
    </w:p>
    <w:p w14:paraId="5BD7DCDA" w14:textId="4207A6E4" w:rsidR="00A92CEB" w:rsidRPr="00FF6DF6" w:rsidRDefault="00A92CEB" w:rsidP="00A92CEB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Documented the built API endpoints using </w:t>
      </w:r>
      <w:proofErr w:type="spellStart"/>
      <w:r w:rsidRPr="007714BC">
        <w:rPr>
          <w:rFonts w:asciiTheme="majorHAnsi" w:hAnsiTheme="majorHAnsi" w:cstheme="majorHAnsi"/>
          <w:sz w:val="20"/>
          <w:szCs w:val="20"/>
        </w:rPr>
        <w:t>OpenAPI</w:t>
      </w:r>
      <w:proofErr w:type="spellEnd"/>
      <w:r w:rsidRPr="007714BC">
        <w:rPr>
          <w:rFonts w:asciiTheme="majorHAnsi" w:hAnsiTheme="majorHAnsi" w:cstheme="majorHAnsi"/>
          <w:sz w:val="20"/>
          <w:szCs w:val="20"/>
        </w:rPr>
        <w:t xml:space="preserve"> Specification</w:t>
      </w:r>
      <w:r w:rsidR="00DA1442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6A5E41">
        <w:rPr>
          <w:rFonts w:asciiTheme="majorHAnsi" w:hAnsiTheme="majorHAnsi" w:cstheme="majorHAnsi"/>
          <w:sz w:val="20"/>
          <w:szCs w:val="20"/>
        </w:rPr>
        <w:t xml:space="preserve">to enhance developer </w:t>
      </w:r>
      <w:proofErr w:type="gramStart"/>
      <w:r w:rsidR="006A5E41">
        <w:rPr>
          <w:rFonts w:asciiTheme="majorHAnsi" w:hAnsiTheme="majorHAnsi" w:cstheme="majorHAnsi"/>
          <w:sz w:val="20"/>
          <w:szCs w:val="20"/>
        </w:rPr>
        <w:t>experience</w:t>
      </w:r>
      <w:proofErr w:type="gramEnd"/>
    </w:p>
    <w:p w14:paraId="4F50B37F" w14:textId="4B59F333" w:rsidR="00B139F1" w:rsidRDefault="00B139F1" w:rsidP="005843C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 xml:space="preserve">Asynchronously worked </w:t>
      </w:r>
      <w:r w:rsidR="00C14458">
        <w:rPr>
          <w:rFonts w:asciiTheme="majorHAnsi" w:hAnsiTheme="majorHAnsi" w:cstheme="majorHAnsi"/>
          <w:sz w:val="20"/>
          <w:szCs w:val="20"/>
        </w:rPr>
        <w:t xml:space="preserve">with the </w:t>
      </w:r>
      <w:proofErr w:type="gramStart"/>
      <w:r w:rsidR="00C14458">
        <w:rPr>
          <w:rFonts w:asciiTheme="majorHAnsi" w:hAnsiTheme="majorHAnsi" w:cstheme="majorHAnsi"/>
          <w:sz w:val="20"/>
          <w:szCs w:val="20"/>
        </w:rPr>
        <w:t>front end</w:t>
      </w:r>
      <w:proofErr w:type="gramEnd"/>
      <w:r w:rsidR="00C14458">
        <w:rPr>
          <w:rFonts w:asciiTheme="majorHAnsi" w:hAnsiTheme="majorHAnsi" w:cstheme="majorHAnsi"/>
          <w:sz w:val="20"/>
          <w:szCs w:val="20"/>
        </w:rPr>
        <w:t xml:space="preserve"> team and</w:t>
      </w:r>
      <w:r w:rsidRPr="00FF6DF6">
        <w:rPr>
          <w:rFonts w:asciiTheme="majorHAnsi" w:hAnsiTheme="majorHAnsi" w:cstheme="majorHAnsi"/>
          <w:sz w:val="20"/>
          <w:szCs w:val="20"/>
        </w:rPr>
        <w:t xml:space="preserve"> </w:t>
      </w:r>
      <w:r w:rsidR="00C14458">
        <w:rPr>
          <w:rFonts w:asciiTheme="majorHAnsi" w:hAnsiTheme="majorHAnsi" w:cstheme="majorHAnsi"/>
          <w:sz w:val="20"/>
          <w:szCs w:val="20"/>
        </w:rPr>
        <w:t>the SAP microservice team</w:t>
      </w:r>
    </w:p>
    <w:p w14:paraId="24BA05A0" w14:textId="77777777" w:rsidR="008A7780" w:rsidRPr="00D95B99" w:rsidRDefault="008A7780" w:rsidP="008A7780">
      <w:pPr>
        <w:pBdr>
          <w:bottom w:val="single" w:sz="6" w:space="1" w:color="auto"/>
        </w:pBdr>
        <w:tabs>
          <w:tab w:val="center" w:pos="5233"/>
        </w:tabs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EDUCATION</w:t>
      </w:r>
      <w:r>
        <w:rPr>
          <w:rFonts w:cstheme="minorHAnsi"/>
          <w:sz w:val="24"/>
          <w:szCs w:val="24"/>
        </w:rPr>
        <w:tab/>
      </w:r>
    </w:p>
    <w:p w14:paraId="0F767E74" w14:textId="77777777" w:rsidR="008A7780" w:rsidRPr="007714BC" w:rsidRDefault="008A7780" w:rsidP="008A7780">
      <w:pPr>
        <w:spacing w:after="0" w:line="240" w:lineRule="auto"/>
        <w:rPr>
          <w:rFonts w:asciiTheme="majorHAnsi" w:hAnsiTheme="majorHAnsi" w:cstheme="majorBidi"/>
        </w:rPr>
      </w:pPr>
      <w:r w:rsidRPr="000569FD">
        <w:rPr>
          <w:b/>
          <w:bCs/>
        </w:rPr>
        <w:t>Durham University</w:t>
      </w:r>
      <w:r w:rsidRPr="000569FD">
        <w:rPr>
          <w:b/>
          <w:bCs/>
        </w:rPr>
        <w:tab/>
      </w:r>
      <w:r w:rsidRPr="000569FD">
        <w:rPr>
          <w:b/>
          <w:bCs/>
        </w:rPr>
        <w:tab/>
      </w:r>
      <w:r w:rsidRPr="000569FD">
        <w:tab/>
      </w:r>
      <w:r w:rsidRPr="000569FD">
        <w:tab/>
      </w:r>
      <w:r w:rsidRPr="000569FD">
        <w:tab/>
      </w:r>
      <w:r>
        <w:tab/>
      </w:r>
      <w:r>
        <w:tab/>
      </w:r>
      <w:r>
        <w:tab/>
      </w:r>
      <w:r>
        <w:tab/>
        <w:t xml:space="preserve">              </w:t>
      </w:r>
      <w:r w:rsidRPr="00B72516">
        <w:rPr>
          <w:b/>
          <w:bCs/>
        </w:rPr>
        <w:t>09/2019 – 06/2022</w:t>
      </w:r>
      <w:r>
        <w:rPr>
          <w:sz w:val="18"/>
          <w:szCs w:val="18"/>
        </w:rPr>
        <w:t xml:space="preserve"> </w:t>
      </w:r>
      <w:r>
        <w:rPr>
          <w:rFonts w:asciiTheme="majorHAnsi" w:hAnsiTheme="majorHAnsi" w:cstheme="majorBidi"/>
        </w:rPr>
        <w:br/>
      </w:r>
      <w:r w:rsidRPr="007714BC">
        <w:rPr>
          <w:rFonts w:cstheme="minorHAnsi"/>
          <w:i/>
          <w:iCs/>
          <w:sz w:val="20"/>
          <w:szCs w:val="20"/>
        </w:rPr>
        <w:t>Bachelor of Science in Computer Science</w:t>
      </w:r>
    </w:p>
    <w:p w14:paraId="4FDDEBE0" w14:textId="7C83425F" w:rsidR="008A7780" w:rsidRPr="00DC2B61" w:rsidRDefault="008A7780" w:rsidP="00DC2B61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M</w:t>
      </w:r>
      <w:r w:rsidRPr="000569FD">
        <w:rPr>
          <w:rFonts w:asciiTheme="majorHAnsi" w:hAnsiTheme="majorHAnsi" w:cstheme="majorBidi"/>
          <w:b/>
          <w:bCs/>
          <w:sz w:val="20"/>
          <w:szCs w:val="20"/>
        </w:rPr>
        <w:t>odules</w:t>
      </w:r>
      <w:r>
        <w:rPr>
          <w:rFonts w:asciiTheme="majorHAnsi" w:hAnsiTheme="majorHAnsi" w:cstheme="majorBidi"/>
          <w:b/>
          <w:bCs/>
          <w:sz w:val="20"/>
          <w:szCs w:val="20"/>
        </w:rPr>
        <w:t xml:space="preserve">: </w:t>
      </w:r>
      <w:r w:rsidRPr="0012480D">
        <w:rPr>
          <w:rFonts w:asciiTheme="majorHAnsi" w:hAnsiTheme="majorHAnsi" w:cstheme="majorBidi"/>
          <w:sz w:val="20"/>
          <w:szCs w:val="20"/>
        </w:rPr>
        <w:t>Algorithms</w:t>
      </w:r>
      <w:r>
        <w:rPr>
          <w:rFonts w:asciiTheme="majorHAnsi" w:hAnsiTheme="majorHAnsi" w:cstheme="majorBidi"/>
          <w:sz w:val="20"/>
          <w:szCs w:val="20"/>
        </w:rPr>
        <w:t xml:space="preserve">, </w:t>
      </w:r>
      <w:r w:rsidRPr="0012480D">
        <w:rPr>
          <w:rFonts w:asciiTheme="majorHAnsi" w:hAnsiTheme="majorHAnsi" w:cstheme="majorBidi"/>
          <w:sz w:val="20"/>
          <w:szCs w:val="20"/>
        </w:rPr>
        <w:t>Data Structures,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="00DC2B61" w:rsidRPr="00DC2B61">
        <w:rPr>
          <w:rFonts w:asciiTheme="majorHAnsi" w:hAnsiTheme="majorHAnsi" w:cstheme="majorBidi"/>
          <w:sz w:val="20"/>
          <w:szCs w:val="20"/>
        </w:rPr>
        <w:t>Human-AI Interaction Design</w:t>
      </w:r>
      <w:r w:rsidR="00DC2B61">
        <w:rPr>
          <w:rFonts w:asciiTheme="majorHAnsi" w:hAnsiTheme="majorHAnsi" w:cstheme="majorBidi"/>
          <w:sz w:val="20"/>
          <w:szCs w:val="20"/>
        </w:rPr>
        <w:t xml:space="preserve">, </w:t>
      </w:r>
      <w:r w:rsidRPr="00DC2B61">
        <w:rPr>
          <w:rFonts w:asciiTheme="majorHAnsi" w:hAnsiTheme="majorHAnsi" w:cstheme="majorBidi"/>
          <w:sz w:val="20"/>
          <w:szCs w:val="20"/>
        </w:rPr>
        <w:t>Networks, Distributed Systems</w:t>
      </w:r>
      <w:r w:rsidR="00DC2B61">
        <w:rPr>
          <w:rFonts w:asciiTheme="majorHAnsi" w:hAnsiTheme="majorHAnsi" w:cstheme="majorBidi"/>
          <w:sz w:val="20"/>
          <w:szCs w:val="20"/>
        </w:rPr>
        <w:t xml:space="preserve"> and</w:t>
      </w:r>
      <w:r w:rsidRPr="00DC2B61">
        <w:rPr>
          <w:rFonts w:asciiTheme="majorHAnsi" w:hAnsiTheme="majorHAnsi" w:cstheme="majorBidi"/>
          <w:sz w:val="20"/>
          <w:szCs w:val="20"/>
        </w:rPr>
        <w:t xml:space="preserve"> </w:t>
      </w:r>
      <w:r w:rsidR="00DC2B61" w:rsidRPr="00DC2B61">
        <w:rPr>
          <w:rFonts w:asciiTheme="majorHAnsi" w:hAnsiTheme="majorHAnsi" w:cstheme="majorBidi"/>
          <w:sz w:val="20"/>
          <w:szCs w:val="20"/>
        </w:rPr>
        <w:t>Databases</w:t>
      </w:r>
    </w:p>
    <w:p w14:paraId="0FAED203" w14:textId="77777777" w:rsidR="008A7780" w:rsidRDefault="008A7780" w:rsidP="008A7780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Dissertation: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1642FD">
        <w:rPr>
          <w:rFonts w:asciiTheme="majorHAnsi" w:hAnsiTheme="majorHAnsi" w:cstheme="majorBidi"/>
          <w:sz w:val="20"/>
          <w:szCs w:val="20"/>
        </w:rPr>
        <w:t>Universally Accessible Order Book Style Decentralised Exchange</w:t>
      </w:r>
      <w:hyperlink r:id="rId17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>
          <w:rPr>
            <w:rStyle w:val="Hyperlink"/>
            <w:rFonts w:cstheme="minorHAnsi"/>
            <w:b/>
            <w:bCs/>
            <w:sz w:val="16"/>
            <w:szCs w:val="16"/>
          </w:rPr>
          <w:t>paper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2207A1A5" w14:textId="54460499" w:rsidR="008A7780" w:rsidRPr="008A7780" w:rsidRDefault="008A7780" w:rsidP="008A7780">
      <w:pPr>
        <w:pStyle w:val="ListParagraph"/>
        <w:numPr>
          <w:ilvl w:val="0"/>
          <w:numId w:val="13"/>
        </w:numPr>
        <w:spacing w:line="240" w:lineRule="auto"/>
        <w:ind w:left="714" w:hanging="357"/>
        <w:rPr>
          <w:rFonts w:asciiTheme="majorHAnsi" w:hAnsiTheme="majorHAnsi" w:cstheme="majorBidi"/>
          <w:sz w:val="20"/>
          <w:szCs w:val="20"/>
        </w:rPr>
      </w:pPr>
      <w:r w:rsidRPr="008A7780">
        <w:rPr>
          <w:rFonts w:asciiTheme="majorHAnsi" w:hAnsiTheme="majorHAnsi" w:cstheme="majorBidi"/>
          <w:sz w:val="20"/>
          <w:szCs w:val="20"/>
        </w:rPr>
        <w:t>Course Representative</w:t>
      </w:r>
    </w:p>
    <w:p w14:paraId="21ACB88F" w14:textId="6351837F" w:rsidR="00F13F6D" w:rsidRPr="00D95B99" w:rsidRDefault="00F13F6D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PROJECTS</w:t>
      </w:r>
    </w:p>
    <w:p w14:paraId="33C0E18D" w14:textId="585EB8F2" w:rsidR="007714BC" w:rsidRPr="007714BC" w:rsidRDefault="002B786D" w:rsidP="0038482C">
      <w:pPr>
        <w:spacing w:after="20" w:line="240" w:lineRule="auto"/>
        <w:rPr>
          <w:b/>
          <w:bCs/>
        </w:rPr>
      </w:pPr>
      <w:r>
        <w:rPr>
          <w:rFonts w:cstheme="minorHAnsi"/>
          <w:b/>
          <w:bCs/>
        </w:rPr>
        <w:t>Transfer Coins</w:t>
      </w:r>
      <w:hyperlink r:id="rId18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0E61C0">
          <w:rPr>
            <w:rStyle w:val="Hyperlink"/>
            <w:rFonts w:cstheme="minorHAnsi"/>
            <w:b/>
            <w:bCs/>
            <w:sz w:val="16"/>
            <w:szCs w:val="16"/>
          </w:rPr>
          <w:t>projec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9E21E4">
        <w:rPr>
          <w:rFonts w:cstheme="minorHAnsi"/>
          <w:sz w:val="20"/>
          <w:szCs w:val="20"/>
        </w:rPr>
        <w:t xml:space="preserve"> </w:t>
      </w:r>
      <w:r w:rsidR="007714BC" w:rsidRPr="007714BC">
        <w:rPr>
          <w:rFonts w:cstheme="minorHAnsi"/>
          <w:sz w:val="20"/>
          <w:szCs w:val="20"/>
        </w:rPr>
        <w:t>|</w:t>
      </w:r>
      <w:r w:rsidR="007714BC">
        <w:rPr>
          <w:rFonts w:cstheme="minorHAnsi"/>
          <w:sz w:val="20"/>
          <w:szCs w:val="20"/>
        </w:rPr>
        <w:t xml:space="preserve"> </w:t>
      </w:r>
      <w:r w:rsidR="007714BC" w:rsidRPr="007714BC">
        <w:rPr>
          <w:rFonts w:cstheme="minorHAnsi"/>
          <w:i/>
          <w:iCs/>
          <w:sz w:val="20"/>
          <w:szCs w:val="20"/>
        </w:rPr>
        <w:t xml:space="preserve">React.js, Storybook, Figma, Tailwind CSS, </w:t>
      </w:r>
      <w:r w:rsidR="007714BC">
        <w:rPr>
          <w:rFonts w:cstheme="minorHAnsi"/>
          <w:i/>
          <w:iCs/>
          <w:sz w:val="20"/>
          <w:szCs w:val="20"/>
        </w:rPr>
        <w:t>Postgre</w:t>
      </w:r>
      <w:r w:rsidR="00DA49ED">
        <w:rPr>
          <w:rFonts w:cstheme="minorHAnsi"/>
          <w:i/>
          <w:iCs/>
          <w:sz w:val="20"/>
          <w:szCs w:val="20"/>
        </w:rPr>
        <w:t xml:space="preserve">SQL, </w:t>
      </w:r>
      <w:r w:rsidR="007714BC" w:rsidRPr="007714BC">
        <w:rPr>
          <w:rFonts w:cstheme="minorHAnsi"/>
          <w:i/>
          <w:iCs/>
          <w:sz w:val="20"/>
          <w:szCs w:val="20"/>
        </w:rPr>
        <w:t>Husky</w:t>
      </w:r>
      <w:r w:rsidR="001642FD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B72516">
        <w:rPr>
          <w:rFonts w:cstheme="minorHAnsi"/>
          <w:b/>
          <w:bCs/>
        </w:rPr>
        <w:t>0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3</w:t>
      </w:r>
      <w:r w:rsidRPr="00B72516">
        <w:rPr>
          <w:rFonts w:cstheme="minorHAnsi"/>
          <w:b/>
          <w:bCs/>
        </w:rPr>
        <w:t xml:space="preserve"> </w:t>
      </w:r>
      <w:r w:rsidRPr="00B72516">
        <w:rPr>
          <w:b/>
          <w:bCs/>
        </w:rPr>
        <w:t xml:space="preserve">– </w:t>
      </w:r>
      <w:r w:rsidR="007F0A1D">
        <w:rPr>
          <w:b/>
          <w:bCs/>
        </w:rPr>
        <w:t>06/2023</w:t>
      </w:r>
    </w:p>
    <w:p w14:paraId="368CC5C6" w14:textId="6E29F447" w:rsidR="0038482C" w:rsidRPr="00BB02B6" w:rsidRDefault="0038482C" w:rsidP="0038482C">
      <w:pPr>
        <w:pStyle w:val="ListParagraph"/>
        <w:numPr>
          <w:ilvl w:val="0"/>
          <w:numId w:val="10"/>
        </w:numPr>
        <w:spacing w:line="240" w:lineRule="auto"/>
        <w:rPr>
          <w:i/>
          <w:iCs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>Designed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5B42E7">
        <w:rPr>
          <w:rFonts w:asciiTheme="majorHAnsi" w:hAnsiTheme="majorHAnsi" w:cstheme="majorHAnsi"/>
          <w:sz w:val="20"/>
          <w:szCs w:val="20"/>
        </w:rPr>
        <w:t>home, authentication and dashboard pages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Pr="007714BC">
        <w:rPr>
          <w:rFonts w:asciiTheme="majorHAnsi" w:hAnsiTheme="majorHAnsi" w:cstheme="majorHAnsi"/>
          <w:sz w:val="20"/>
          <w:szCs w:val="20"/>
        </w:rPr>
        <w:t>using Figma</w:t>
      </w:r>
      <w:hyperlink r:id="rId19" w:history="1">
        <w:r w:rsidR="00D26BB2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proofErr w:type="spellStart"/>
        <w:r w:rsidR="0084255D">
          <w:rPr>
            <w:rStyle w:val="Hyperlink"/>
            <w:rFonts w:cstheme="minorHAnsi"/>
            <w:b/>
            <w:bCs/>
            <w:sz w:val="16"/>
            <w:szCs w:val="16"/>
          </w:rPr>
          <w:t>figma</w:t>
        </w:r>
        <w:proofErr w:type="spellEnd"/>
        <w:r w:rsidR="00D26BB2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7630640C" w14:textId="141A54F6" w:rsidR="00BB02B6" w:rsidRPr="00263BC6" w:rsidRDefault="00C66C7B" w:rsidP="0038482C">
      <w:pPr>
        <w:pStyle w:val="ListParagraph"/>
        <w:numPr>
          <w:ilvl w:val="0"/>
          <w:numId w:val="10"/>
        </w:numPr>
        <w:spacing w:line="240" w:lineRule="auto"/>
        <w:rPr>
          <w:rStyle w:val="Hyperlink"/>
          <w:rFonts w:asciiTheme="majorHAnsi" w:hAnsiTheme="majorHAnsi" w:cstheme="majorHAnsi"/>
          <w:i/>
          <w:iCs/>
          <w:color w:val="auto"/>
          <w:sz w:val="20"/>
          <w:szCs w:val="20"/>
          <w:u w:val="none"/>
        </w:rPr>
      </w:pPr>
      <w:r>
        <w:rPr>
          <w:rFonts w:asciiTheme="majorHAnsi" w:hAnsiTheme="majorHAnsi" w:cstheme="majorHAnsi"/>
          <w:sz w:val="20"/>
          <w:szCs w:val="20"/>
        </w:rPr>
        <w:t>Coded</w:t>
      </w:r>
      <w:r w:rsidR="00BB02B6" w:rsidRPr="00BB02B6">
        <w:rPr>
          <w:rFonts w:asciiTheme="majorHAnsi" w:hAnsiTheme="majorHAnsi" w:cstheme="majorHAnsi"/>
          <w:sz w:val="20"/>
          <w:szCs w:val="20"/>
        </w:rPr>
        <w:t xml:space="preserve"> </w:t>
      </w:r>
      <w:r w:rsidR="00BB02B6">
        <w:rPr>
          <w:rFonts w:asciiTheme="majorHAnsi" w:hAnsiTheme="majorHAnsi" w:cstheme="majorHAnsi"/>
          <w:sz w:val="20"/>
          <w:szCs w:val="20"/>
        </w:rPr>
        <w:t xml:space="preserve">the components </w:t>
      </w:r>
      <w:r w:rsidR="00BB02B6" w:rsidRPr="007714BC">
        <w:rPr>
          <w:rFonts w:asciiTheme="majorHAnsi" w:hAnsiTheme="majorHAnsi" w:cstheme="majorHAnsi"/>
          <w:sz w:val="20"/>
          <w:szCs w:val="20"/>
        </w:rPr>
        <w:t>using React</w:t>
      </w:r>
      <w:r w:rsidR="008835B0" w:rsidRPr="007714BC">
        <w:rPr>
          <w:rFonts w:asciiTheme="majorHAnsi" w:hAnsiTheme="majorHAnsi" w:cstheme="majorHAnsi"/>
          <w:sz w:val="20"/>
          <w:szCs w:val="20"/>
        </w:rPr>
        <w:t>.js</w:t>
      </w:r>
      <w:r w:rsidR="005B42E7" w:rsidRPr="007714BC">
        <w:rPr>
          <w:rFonts w:asciiTheme="majorHAnsi" w:hAnsiTheme="majorHAnsi" w:cstheme="majorHAnsi"/>
          <w:sz w:val="20"/>
          <w:szCs w:val="20"/>
        </w:rPr>
        <w:t>, Next.js</w:t>
      </w:r>
      <w:r w:rsidR="00E420B7" w:rsidRPr="007714BC">
        <w:rPr>
          <w:rFonts w:asciiTheme="majorHAnsi" w:hAnsiTheme="majorHAnsi" w:cstheme="majorHAnsi"/>
          <w:sz w:val="20"/>
          <w:szCs w:val="20"/>
        </w:rPr>
        <w:t xml:space="preserve"> and</w:t>
      </w:r>
      <w:r w:rsidR="00BB02B6" w:rsidRPr="007714BC">
        <w:rPr>
          <w:rFonts w:asciiTheme="majorHAnsi" w:hAnsiTheme="majorHAnsi" w:cstheme="majorHAnsi"/>
          <w:sz w:val="20"/>
          <w:szCs w:val="20"/>
        </w:rPr>
        <w:t xml:space="preserve"> Tailwind CSS</w:t>
      </w:r>
      <w:r w:rsidRPr="007714BC">
        <w:rPr>
          <w:rFonts w:asciiTheme="majorHAnsi" w:hAnsiTheme="majorHAnsi" w:cstheme="majorHAnsi"/>
          <w:sz w:val="20"/>
          <w:szCs w:val="20"/>
        </w:rPr>
        <w:t xml:space="preserve">, </w:t>
      </w:r>
      <w:r w:rsidR="00E420B7" w:rsidRPr="007714BC">
        <w:rPr>
          <w:rFonts w:asciiTheme="majorHAnsi" w:hAnsiTheme="majorHAnsi" w:cstheme="majorHAnsi"/>
          <w:sz w:val="20"/>
          <w:szCs w:val="20"/>
        </w:rPr>
        <w:t>while isolating them with</w:t>
      </w:r>
      <w:r w:rsidR="00BB02B6" w:rsidRPr="007714BC">
        <w:rPr>
          <w:rFonts w:asciiTheme="majorHAnsi" w:hAnsiTheme="majorHAnsi" w:cstheme="majorHAnsi"/>
          <w:sz w:val="20"/>
          <w:szCs w:val="20"/>
        </w:rPr>
        <w:t xml:space="preserve"> Storybook</w:t>
      </w:r>
      <w:hyperlink r:id="rId20" w:history="1">
        <w:r w:rsidR="000E61C0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0E61C0">
          <w:rPr>
            <w:rStyle w:val="Hyperlink"/>
            <w:rFonts w:cstheme="minorHAnsi"/>
            <w:b/>
            <w:bCs/>
            <w:sz w:val="16"/>
            <w:szCs w:val="16"/>
          </w:rPr>
          <w:t>storybook</w:t>
        </w:r>
        <w:r w:rsidR="000E61C0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04AE15D6" w14:textId="5A8D4A9E" w:rsidR="0057571E" w:rsidRDefault="00263BC6" w:rsidP="00556B3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57571E">
        <w:rPr>
          <w:rFonts w:asciiTheme="majorHAnsi" w:hAnsiTheme="majorHAnsi" w:cstheme="majorHAnsi"/>
          <w:sz w:val="20"/>
          <w:szCs w:val="20"/>
        </w:rPr>
        <w:t xml:space="preserve">Enhanced the deployment success rate </w:t>
      </w:r>
      <w:r w:rsidRPr="007714BC">
        <w:rPr>
          <w:rFonts w:asciiTheme="majorHAnsi" w:hAnsiTheme="majorHAnsi" w:cstheme="majorHAnsi"/>
          <w:sz w:val="20"/>
          <w:szCs w:val="20"/>
        </w:rPr>
        <w:t>from 80% to 100% by integrating tests using Husky into</w:t>
      </w:r>
      <w:r w:rsidRPr="0057571E">
        <w:rPr>
          <w:rFonts w:asciiTheme="majorHAnsi" w:hAnsiTheme="majorHAnsi" w:cstheme="majorHAnsi"/>
          <w:sz w:val="20"/>
          <w:szCs w:val="20"/>
        </w:rPr>
        <w:t xml:space="preserve"> Git hooks</w:t>
      </w:r>
    </w:p>
    <w:p w14:paraId="79746EEE" w14:textId="6CB94D4B" w:rsidR="005B42E7" w:rsidRDefault="00DC2B61" w:rsidP="00556B3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Modelled</w:t>
      </w:r>
      <w:r w:rsidR="005B42E7">
        <w:rPr>
          <w:rFonts w:asciiTheme="majorHAnsi" w:hAnsiTheme="majorHAnsi" w:cstheme="majorHAnsi"/>
          <w:sz w:val="20"/>
          <w:szCs w:val="20"/>
        </w:rPr>
        <w:t xml:space="preserve"> </w:t>
      </w:r>
      <w:r w:rsidR="00D779B4">
        <w:rPr>
          <w:rFonts w:asciiTheme="majorHAnsi" w:hAnsiTheme="majorHAnsi" w:cstheme="majorHAnsi"/>
          <w:sz w:val="20"/>
          <w:szCs w:val="20"/>
        </w:rPr>
        <w:t>the database schema based on the requirements specification</w:t>
      </w:r>
      <w:r>
        <w:rPr>
          <w:rFonts w:asciiTheme="majorHAnsi" w:hAnsiTheme="majorHAnsi" w:cstheme="majorHAnsi"/>
          <w:sz w:val="20"/>
          <w:szCs w:val="20"/>
        </w:rPr>
        <w:t xml:space="preserve"> by </w:t>
      </w:r>
      <w:r w:rsidR="009769CC">
        <w:rPr>
          <w:rFonts w:asciiTheme="majorHAnsi" w:hAnsiTheme="majorHAnsi" w:cstheme="majorHAnsi"/>
          <w:sz w:val="20"/>
          <w:szCs w:val="20"/>
        </w:rPr>
        <w:t>utilising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proofErr w:type="gramStart"/>
      <w:r>
        <w:rPr>
          <w:rFonts w:asciiTheme="majorHAnsi" w:hAnsiTheme="majorHAnsi" w:cstheme="majorHAnsi"/>
          <w:sz w:val="20"/>
          <w:szCs w:val="20"/>
        </w:rPr>
        <w:t>diagrams.net</w:t>
      </w:r>
      <w:proofErr w:type="gramEnd"/>
    </w:p>
    <w:p w14:paraId="14CEA2B8" w14:textId="1BE8773C" w:rsidR="002B786D" w:rsidRPr="005B42E7" w:rsidRDefault="001A0F8F" w:rsidP="002B786D">
      <w:pPr>
        <w:spacing w:after="20" w:line="240" w:lineRule="auto"/>
        <w:rPr>
          <w:rFonts w:cstheme="minorHAnsi"/>
          <w:i/>
          <w:iCs/>
          <w:sz w:val="20"/>
          <w:szCs w:val="20"/>
        </w:rPr>
      </w:pPr>
      <w:r w:rsidRPr="002F431B">
        <w:rPr>
          <w:rFonts w:cstheme="minorHAnsi"/>
          <w:b/>
          <w:bCs/>
        </w:rPr>
        <w:t>D</w:t>
      </w:r>
      <w:r w:rsidR="00F65300" w:rsidRPr="002F431B">
        <w:rPr>
          <w:rFonts w:cstheme="minorHAnsi"/>
          <w:b/>
          <w:bCs/>
        </w:rPr>
        <w:t>ecentralised Exchange</w:t>
      </w:r>
      <w:hyperlink r:id="rId21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5D18B9">
          <w:rPr>
            <w:rStyle w:val="Hyperlink"/>
            <w:rFonts w:cstheme="minorHAnsi"/>
            <w:b/>
            <w:bCs/>
            <w:sz w:val="16"/>
            <w:szCs w:val="16"/>
          </w:rPr>
          <w:t>projec</w:t>
        </w:r>
        <w:r w:rsidR="001642FD">
          <w:rPr>
            <w:rStyle w:val="Hyperlink"/>
            <w:rFonts w:cstheme="minorHAnsi"/>
            <w:b/>
            <w:bCs/>
            <w:sz w:val="16"/>
            <w:szCs w:val="16"/>
          </w:rPr>
          <w:t>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="007123B5">
        <w:rPr>
          <w:rFonts w:cstheme="minorHAnsi"/>
          <w:b/>
          <w:bCs/>
          <w:sz w:val="20"/>
          <w:szCs w:val="20"/>
        </w:rPr>
        <w:t xml:space="preserve"> </w:t>
      </w:r>
      <w:r w:rsidR="002B786D">
        <w:rPr>
          <w:rFonts w:cstheme="minorHAnsi"/>
          <w:i/>
          <w:iCs/>
          <w:sz w:val="20"/>
          <w:szCs w:val="20"/>
        </w:rPr>
        <w:t>(B</w:t>
      </w:r>
      <w:r w:rsidR="002B786D" w:rsidRPr="002B786D">
        <w:rPr>
          <w:rFonts w:cstheme="minorHAnsi"/>
          <w:i/>
          <w:iCs/>
          <w:sz w:val="20"/>
          <w:szCs w:val="20"/>
        </w:rPr>
        <w:t>achelor’s Project)</w:t>
      </w:r>
      <w:r w:rsidR="00C173E2">
        <w:rPr>
          <w:rFonts w:cstheme="minorHAnsi"/>
          <w:i/>
          <w:iCs/>
          <w:sz w:val="20"/>
          <w:szCs w:val="20"/>
        </w:rPr>
        <w:t xml:space="preserve"> </w:t>
      </w:r>
      <w:r w:rsidR="007714BC" w:rsidRPr="007714BC">
        <w:rPr>
          <w:rFonts w:cstheme="minorHAnsi"/>
          <w:sz w:val="20"/>
          <w:szCs w:val="20"/>
        </w:rPr>
        <w:t>|</w:t>
      </w:r>
      <w:r w:rsidR="007714BC">
        <w:rPr>
          <w:rFonts w:cstheme="minorHAnsi"/>
          <w:i/>
          <w:iCs/>
          <w:sz w:val="20"/>
          <w:szCs w:val="20"/>
        </w:rPr>
        <w:t xml:space="preserve"> </w:t>
      </w:r>
      <w:r w:rsidR="00DA49ED">
        <w:rPr>
          <w:rFonts w:cstheme="minorHAnsi"/>
          <w:i/>
          <w:iCs/>
          <w:sz w:val="20"/>
          <w:szCs w:val="20"/>
        </w:rPr>
        <w:t xml:space="preserve">JS, </w:t>
      </w:r>
      <w:r w:rsidR="007714BC">
        <w:rPr>
          <w:rFonts w:cstheme="minorHAnsi"/>
          <w:i/>
          <w:iCs/>
          <w:sz w:val="20"/>
          <w:szCs w:val="20"/>
        </w:rPr>
        <w:t>Solidity, Ethereum, Hardhat, Mocha</w:t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b/>
          <w:bCs/>
        </w:rPr>
        <w:t>12</w:t>
      </w:r>
      <w:r w:rsidR="002B786D" w:rsidRPr="00B72516">
        <w:rPr>
          <w:rFonts w:cstheme="minorHAnsi"/>
          <w:b/>
          <w:bCs/>
        </w:rPr>
        <w:t>/202</w:t>
      </w:r>
      <w:r w:rsidR="002B786D">
        <w:rPr>
          <w:rFonts w:cstheme="minorHAnsi"/>
          <w:b/>
          <w:bCs/>
        </w:rPr>
        <w:t>1</w:t>
      </w:r>
      <w:r w:rsidR="002B786D" w:rsidRPr="00B72516">
        <w:rPr>
          <w:rFonts w:cstheme="minorHAnsi"/>
          <w:b/>
          <w:bCs/>
        </w:rPr>
        <w:t xml:space="preserve"> – 0</w:t>
      </w:r>
      <w:r w:rsidR="002B786D">
        <w:rPr>
          <w:rFonts w:cstheme="minorHAnsi"/>
          <w:b/>
          <w:bCs/>
        </w:rPr>
        <w:t>5</w:t>
      </w:r>
      <w:r w:rsidR="002B786D" w:rsidRPr="00B72516">
        <w:rPr>
          <w:rFonts w:cstheme="minorHAnsi"/>
          <w:b/>
          <w:bCs/>
        </w:rPr>
        <w:t>/202</w:t>
      </w:r>
      <w:r w:rsidR="002B786D">
        <w:rPr>
          <w:rFonts w:cstheme="minorHAnsi"/>
          <w:b/>
          <w:bCs/>
        </w:rPr>
        <w:t>2</w:t>
      </w:r>
    </w:p>
    <w:p w14:paraId="4F71C01F" w14:textId="7417A009" w:rsidR="00785262" w:rsidRPr="007714BC" w:rsidRDefault="00CB4969" w:rsidP="00DB047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>D</w:t>
      </w:r>
      <w:r w:rsidR="00785262" w:rsidRPr="00FF6DF6">
        <w:rPr>
          <w:rFonts w:asciiTheme="majorHAnsi" w:hAnsiTheme="majorHAnsi" w:cstheme="majorHAnsi"/>
          <w:sz w:val="20"/>
          <w:szCs w:val="20"/>
        </w:rPr>
        <w:t xml:space="preserve">esigned, coded, and </w:t>
      </w:r>
      <w:r w:rsidR="00785262" w:rsidRPr="007714BC">
        <w:rPr>
          <w:rFonts w:asciiTheme="majorHAnsi" w:hAnsiTheme="majorHAnsi" w:cstheme="majorHAnsi"/>
          <w:sz w:val="20"/>
          <w:szCs w:val="20"/>
        </w:rPr>
        <w:t>hosted a central limit order book style decentralised exchange</w:t>
      </w:r>
      <w:r w:rsidR="009A3D04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D52CB3" w:rsidRPr="007714BC">
        <w:rPr>
          <w:rFonts w:asciiTheme="majorHAnsi" w:hAnsiTheme="majorHAnsi" w:cstheme="majorHAnsi"/>
          <w:sz w:val="20"/>
          <w:szCs w:val="20"/>
        </w:rPr>
        <w:t>where all data is saved on-chain</w:t>
      </w:r>
    </w:p>
    <w:p w14:paraId="49636BC2" w14:textId="6766FCAF" w:rsidR="00155A0F" w:rsidRPr="007714BC" w:rsidRDefault="00155A0F" w:rsidP="00155A0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Designed a single-page website using Figma and turned </w:t>
      </w:r>
      <w:r w:rsidR="00FF6DF6" w:rsidRPr="007714BC">
        <w:rPr>
          <w:rFonts w:asciiTheme="majorHAnsi" w:hAnsiTheme="majorHAnsi" w:cstheme="majorHAnsi"/>
          <w:sz w:val="20"/>
          <w:szCs w:val="20"/>
        </w:rPr>
        <w:t xml:space="preserve">it </w:t>
      </w:r>
      <w:r w:rsidRPr="007714BC">
        <w:rPr>
          <w:rFonts w:asciiTheme="majorHAnsi" w:hAnsiTheme="majorHAnsi" w:cstheme="majorHAnsi"/>
          <w:sz w:val="20"/>
          <w:szCs w:val="20"/>
        </w:rPr>
        <w:t>into code with HTML, CSS, and JavaScript</w:t>
      </w:r>
    </w:p>
    <w:p w14:paraId="74F8C446" w14:textId="0F3B141B" w:rsidR="001E2A56" w:rsidRPr="007714BC" w:rsidRDefault="001E2A56" w:rsidP="00155A0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Coded the </w:t>
      </w:r>
      <w:r w:rsidR="005B42E7" w:rsidRPr="007714BC">
        <w:rPr>
          <w:rFonts w:asciiTheme="majorHAnsi" w:hAnsiTheme="majorHAnsi" w:cstheme="majorHAnsi"/>
          <w:sz w:val="20"/>
          <w:szCs w:val="20"/>
        </w:rPr>
        <w:t>business</w:t>
      </w:r>
      <w:r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5B42E7" w:rsidRPr="007714BC">
        <w:rPr>
          <w:rFonts w:asciiTheme="majorHAnsi" w:hAnsiTheme="majorHAnsi" w:cstheme="majorHAnsi"/>
          <w:sz w:val="20"/>
          <w:szCs w:val="20"/>
        </w:rPr>
        <w:t>logic</w:t>
      </w:r>
      <w:r w:rsidRPr="007714BC">
        <w:rPr>
          <w:rFonts w:asciiTheme="majorHAnsi" w:hAnsiTheme="majorHAnsi" w:cstheme="majorHAnsi"/>
          <w:sz w:val="20"/>
          <w:szCs w:val="20"/>
        </w:rPr>
        <w:t xml:space="preserve"> in Solidity and deployed</w:t>
      </w:r>
      <w:r w:rsidR="00A53F9B" w:rsidRPr="007714BC">
        <w:rPr>
          <w:rFonts w:asciiTheme="majorHAnsi" w:hAnsiTheme="majorHAnsi" w:cstheme="majorHAnsi"/>
          <w:sz w:val="20"/>
          <w:szCs w:val="20"/>
        </w:rPr>
        <w:t xml:space="preserve"> the smart contracts</w:t>
      </w:r>
      <w:r w:rsidRPr="007714BC">
        <w:rPr>
          <w:rFonts w:asciiTheme="majorHAnsi" w:hAnsiTheme="majorHAnsi" w:cstheme="majorHAnsi"/>
          <w:sz w:val="20"/>
          <w:szCs w:val="20"/>
        </w:rPr>
        <w:t xml:space="preserve"> on Ethereum Virtual Machine</w:t>
      </w:r>
      <w:r w:rsidR="005B42E7" w:rsidRPr="007714BC">
        <w:rPr>
          <w:rFonts w:asciiTheme="majorHAnsi" w:hAnsiTheme="majorHAnsi" w:cstheme="majorHAnsi"/>
          <w:sz w:val="20"/>
          <w:szCs w:val="20"/>
        </w:rPr>
        <w:t>s</w:t>
      </w:r>
    </w:p>
    <w:p w14:paraId="5C3EB0A0" w14:textId="0788C88E" w:rsidR="0057571E" w:rsidRPr="007714BC" w:rsidRDefault="001E2A56" w:rsidP="005160E9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>Developed</w:t>
      </w:r>
      <w:r w:rsidR="00643CEB" w:rsidRPr="007714BC">
        <w:rPr>
          <w:rFonts w:asciiTheme="majorHAnsi" w:hAnsiTheme="majorHAnsi" w:cstheme="majorHAnsi"/>
          <w:sz w:val="20"/>
          <w:szCs w:val="20"/>
        </w:rPr>
        <w:t xml:space="preserve"> 14</w:t>
      </w:r>
      <w:r w:rsidR="00D75417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155A0F" w:rsidRPr="007714BC">
        <w:rPr>
          <w:rFonts w:asciiTheme="majorHAnsi" w:hAnsiTheme="majorHAnsi" w:cstheme="majorHAnsi"/>
          <w:sz w:val="20"/>
          <w:szCs w:val="20"/>
        </w:rPr>
        <w:t>integration</w:t>
      </w:r>
      <w:r w:rsidR="003D074F" w:rsidRPr="007714BC">
        <w:rPr>
          <w:rFonts w:asciiTheme="majorHAnsi" w:hAnsiTheme="majorHAnsi" w:cstheme="majorHAnsi"/>
          <w:sz w:val="20"/>
          <w:szCs w:val="20"/>
        </w:rPr>
        <w:t xml:space="preserve"> tests using</w:t>
      </w:r>
      <w:r w:rsidR="0010010C" w:rsidRPr="007714BC">
        <w:rPr>
          <w:rFonts w:asciiTheme="majorHAnsi" w:hAnsiTheme="majorHAnsi" w:cstheme="majorHAnsi"/>
          <w:sz w:val="20"/>
          <w:szCs w:val="20"/>
        </w:rPr>
        <w:t xml:space="preserve"> Mocha with</w:t>
      </w:r>
      <w:r w:rsidR="003D074F" w:rsidRPr="007714BC">
        <w:rPr>
          <w:rFonts w:asciiTheme="majorHAnsi" w:hAnsiTheme="majorHAnsi" w:cstheme="majorHAnsi"/>
          <w:sz w:val="20"/>
          <w:szCs w:val="20"/>
        </w:rPr>
        <w:t xml:space="preserve"> Hardhat </w:t>
      </w:r>
      <w:r w:rsidR="00643CEB" w:rsidRPr="007714BC">
        <w:rPr>
          <w:rFonts w:asciiTheme="majorHAnsi" w:hAnsiTheme="majorHAnsi" w:cstheme="majorHAnsi"/>
          <w:sz w:val="20"/>
          <w:szCs w:val="20"/>
        </w:rPr>
        <w:t xml:space="preserve">to test </w:t>
      </w:r>
      <w:r w:rsidRPr="007714BC">
        <w:rPr>
          <w:rFonts w:asciiTheme="majorHAnsi" w:hAnsiTheme="majorHAnsi" w:cstheme="majorHAnsi"/>
          <w:sz w:val="20"/>
          <w:szCs w:val="20"/>
        </w:rPr>
        <w:t>order book scenarios</w:t>
      </w:r>
    </w:p>
    <w:p w14:paraId="4962024F" w14:textId="62398DA8" w:rsidR="0057571E" w:rsidRPr="00BB02B6" w:rsidRDefault="0057571E" w:rsidP="0057571E">
      <w:pPr>
        <w:spacing w:after="20" w:line="240" w:lineRule="auto"/>
        <w:rPr>
          <w:i/>
          <w:iCs/>
          <w:sz w:val="20"/>
          <w:szCs w:val="20"/>
        </w:rPr>
      </w:pPr>
      <w:r>
        <w:rPr>
          <w:rFonts w:cstheme="minorHAnsi"/>
          <w:b/>
          <w:bCs/>
        </w:rPr>
        <w:t>Algorithmic Trading Bot</w:t>
      </w:r>
      <w:hyperlink r:id="rId22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>
          <w:rPr>
            <w:rStyle w:val="Hyperlink"/>
            <w:rFonts w:cstheme="minorHAnsi"/>
            <w:b/>
            <w:bCs/>
            <w:sz w:val="16"/>
            <w:szCs w:val="16"/>
          </w:rPr>
          <w:t>projec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9E21E4">
        <w:rPr>
          <w:rFonts w:cstheme="minorHAnsi"/>
          <w:sz w:val="20"/>
          <w:szCs w:val="20"/>
        </w:rPr>
        <w:t xml:space="preserve"> </w:t>
      </w:r>
      <w:r w:rsidR="007714BC">
        <w:rPr>
          <w:rFonts w:cstheme="minorHAnsi"/>
          <w:sz w:val="20"/>
          <w:szCs w:val="20"/>
        </w:rPr>
        <w:t xml:space="preserve">| </w:t>
      </w:r>
      <w:r w:rsidR="007714BC" w:rsidRPr="007714BC">
        <w:rPr>
          <w:rFonts w:cstheme="minorHAnsi"/>
          <w:i/>
          <w:iCs/>
          <w:sz w:val="20"/>
          <w:szCs w:val="20"/>
        </w:rPr>
        <w:t>JS</w:t>
      </w:r>
      <w:r w:rsidR="007714BC">
        <w:rPr>
          <w:rFonts w:cstheme="minorHAnsi"/>
          <w:i/>
          <w:iCs/>
          <w:sz w:val="20"/>
          <w:szCs w:val="20"/>
        </w:rPr>
        <w:t>,</w:t>
      </w:r>
      <w:r w:rsidR="00BB6836">
        <w:rPr>
          <w:rFonts w:cstheme="minorHAnsi"/>
          <w:i/>
          <w:iCs/>
          <w:sz w:val="20"/>
          <w:szCs w:val="20"/>
        </w:rPr>
        <w:t xml:space="preserve"> Solidity, Dedicated</w:t>
      </w:r>
      <w:r w:rsidR="007714BC">
        <w:rPr>
          <w:rFonts w:cstheme="minorHAnsi"/>
          <w:i/>
          <w:iCs/>
          <w:sz w:val="20"/>
          <w:szCs w:val="20"/>
        </w:rPr>
        <w:t xml:space="preserve"> </w:t>
      </w:r>
      <w:r w:rsidR="00BB6836">
        <w:rPr>
          <w:rFonts w:cstheme="minorHAnsi"/>
          <w:i/>
          <w:iCs/>
          <w:sz w:val="20"/>
          <w:szCs w:val="20"/>
        </w:rPr>
        <w:t>Server</w:t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B72516">
        <w:rPr>
          <w:rFonts w:cstheme="minorHAnsi"/>
          <w:b/>
          <w:bCs/>
        </w:rPr>
        <w:t>0</w:t>
      </w:r>
      <w:r>
        <w:rPr>
          <w:rFonts w:cstheme="minorHAnsi"/>
          <w:b/>
          <w:bCs/>
        </w:rPr>
        <w:t>8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 xml:space="preserve"> </w:t>
      </w:r>
      <w:r w:rsidRPr="00B72516">
        <w:rPr>
          <w:b/>
          <w:bCs/>
        </w:rPr>
        <w:t xml:space="preserve">– </w:t>
      </w:r>
      <w:r>
        <w:rPr>
          <w:b/>
          <w:bCs/>
        </w:rPr>
        <w:t>01/2022</w:t>
      </w:r>
    </w:p>
    <w:p w14:paraId="43CE6BB7" w14:textId="539EE6AC" w:rsidR="000A59E0" w:rsidRPr="007714BC" w:rsidRDefault="000A59E0" w:rsidP="0057571E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sz w:val="20"/>
          <w:szCs w:val="20"/>
        </w:rPr>
      </w:pPr>
      <w:r w:rsidRPr="000A59E0">
        <w:rPr>
          <w:rFonts w:asciiTheme="majorHAnsi" w:hAnsiTheme="majorHAnsi" w:cstheme="majorHAnsi"/>
          <w:sz w:val="20"/>
          <w:szCs w:val="20"/>
        </w:rPr>
        <w:t xml:space="preserve">Developed </w:t>
      </w:r>
      <w:r w:rsidRPr="007714BC">
        <w:rPr>
          <w:rFonts w:asciiTheme="majorHAnsi" w:hAnsiTheme="majorHAnsi" w:cstheme="majorHAnsi"/>
          <w:sz w:val="20"/>
          <w:szCs w:val="20"/>
        </w:rPr>
        <w:t>a</w:t>
      </w:r>
      <w:r w:rsidR="00F76898" w:rsidRPr="007714BC">
        <w:rPr>
          <w:rFonts w:asciiTheme="majorHAnsi" w:hAnsiTheme="majorHAnsi" w:cstheme="majorHAnsi"/>
          <w:sz w:val="20"/>
          <w:szCs w:val="20"/>
        </w:rPr>
        <w:t xml:space="preserve"> JavaScript</w:t>
      </w:r>
      <w:r w:rsidRPr="007714BC">
        <w:rPr>
          <w:rFonts w:asciiTheme="majorHAnsi" w:hAnsiTheme="majorHAnsi" w:cstheme="majorHAnsi"/>
          <w:sz w:val="20"/>
          <w:szCs w:val="20"/>
        </w:rPr>
        <w:t xml:space="preserve"> algorithmic trader that generated a profit of 13% with £15,000 by implementing a given strategy</w:t>
      </w:r>
    </w:p>
    <w:p w14:paraId="4536A45E" w14:textId="4084DAE5" w:rsidR="0057571E" w:rsidRPr="0057571E" w:rsidRDefault="005574F4" w:rsidP="0057571E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>Achieved a 200% increase in the success rate of our strategy by renting a dedicated server to host our EVM</w:t>
      </w:r>
      <w:r w:rsidRPr="005574F4">
        <w:rPr>
          <w:rFonts w:asciiTheme="majorHAnsi" w:hAnsiTheme="majorHAnsi" w:cstheme="majorHAnsi"/>
          <w:sz w:val="20"/>
          <w:szCs w:val="20"/>
        </w:rPr>
        <w:t xml:space="preserve"> full node</w:t>
      </w:r>
    </w:p>
    <w:p w14:paraId="4744F88D" w14:textId="65A458E1" w:rsidR="00F13F6D" w:rsidRPr="00D95B99" w:rsidRDefault="0061311C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 xml:space="preserve">ADDITIONAL SKILLS </w:t>
      </w:r>
      <w:r w:rsidR="00701A03" w:rsidRPr="00D95B99">
        <w:rPr>
          <w:rFonts w:cstheme="minorHAnsi"/>
          <w:sz w:val="24"/>
          <w:szCs w:val="24"/>
        </w:rPr>
        <w:t xml:space="preserve">&amp; </w:t>
      </w:r>
      <w:r w:rsidRPr="00D95B99">
        <w:rPr>
          <w:rFonts w:cstheme="minorHAnsi"/>
          <w:sz w:val="24"/>
          <w:szCs w:val="24"/>
        </w:rPr>
        <w:t>INTERESTS</w:t>
      </w:r>
    </w:p>
    <w:p w14:paraId="3DB08B0C" w14:textId="2486616D" w:rsidR="00C22BD3" w:rsidRPr="002F431B" w:rsidRDefault="006A3D51" w:rsidP="00BF3A97">
      <w:pPr>
        <w:spacing w:after="2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Community Manager</w:t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 w:rsidRPr="00BD7F91">
        <w:rPr>
          <w:rFonts w:cstheme="minorHAnsi"/>
          <w:i/>
          <w:iCs/>
          <w:sz w:val="20"/>
          <w:szCs w:val="20"/>
        </w:rPr>
        <w:tab/>
      </w:r>
      <w:r w:rsidR="00BD7F91" w:rsidRPr="00BD7F91">
        <w:rPr>
          <w:rFonts w:cstheme="minorHAnsi"/>
          <w:i/>
          <w:iCs/>
          <w:sz w:val="4"/>
          <w:szCs w:val="4"/>
        </w:rPr>
        <w:t xml:space="preserve"> </w:t>
      </w:r>
      <w:r>
        <w:rPr>
          <w:rFonts w:cstheme="minorHAnsi"/>
          <w:b/>
          <w:bCs/>
        </w:rPr>
        <w:t>02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 xml:space="preserve"> – 0</w:t>
      </w:r>
      <w:r>
        <w:rPr>
          <w:rFonts w:cstheme="minorHAnsi"/>
          <w:b/>
          <w:bCs/>
        </w:rPr>
        <w:t>3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2</w:t>
      </w:r>
    </w:p>
    <w:p w14:paraId="5E6F9F92" w14:textId="5E383223" w:rsidR="001642FD" w:rsidRDefault="00E53779" w:rsidP="001642FD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Saved 1 person-hour per day while scaling a group from 750 to 4,000 members by utilising and building </w:t>
      </w:r>
      <w:r w:rsidR="009C4EC9" w:rsidRPr="007714BC">
        <w:rPr>
          <w:rFonts w:asciiTheme="majorHAnsi" w:hAnsiTheme="majorHAnsi" w:cstheme="majorHAnsi"/>
          <w:sz w:val="20"/>
          <w:szCs w:val="20"/>
        </w:rPr>
        <w:t>chat</w:t>
      </w:r>
      <w:r w:rsidRPr="007714BC">
        <w:rPr>
          <w:rFonts w:asciiTheme="majorHAnsi" w:hAnsiTheme="majorHAnsi" w:cstheme="majorHAnsi"/>
          <w:sz w:val="20"/>
          <w:szCs w:val="20"/>
        </w:rPr>
        <w:t xml:space="preserve">bots for </w:t>
      </w:r>
      <w:r w:rsidR="0047323B" w:rsidRPr="007714BC">
        <w:rPr>
          <w:rFonts w:asciiTheme="majorHAnsi" w:hAnsiTheme="majorHAnsi" w:cstheme="majorHAnsi"/>
          <w:sz w:val="20"/>
          <w:szCs w:val="20"/>
        </w:rPr>
        <w:t xml:space="preserve">our </w:t>
      </w:r>
      <w:r w:rsidRPr="007714BC">
        <w:rPr>
          <w:rFonts w:asciiTheme="majorHAnsi" w:hAnsiTheme="majorHAnsi" w:cstheme="majorHAnsi"/>
          <w:sz w:val="20"/>
          <w:szCs w:val="20"/>
        </w:rPr>
        <w:t>Telegram, Twitch, and Discord</w:t>
      </w:r>
      <w:r w:rsidR="0047323B" w:rsidRPr="007714BC">
        <w:rPr>
          <w:rFonts w:asciiTheme="majorHAnsi" w:hAnsiTheme="majorHAnsi" w:cstheme="majorHAnsi"/>
          <w:sz w:val="20"/>
          <w:szCs w:val="20"/>
        </w:rPr>
        <w:t xml:space="preserve"> </w:t>
      </w:r>
      <w:proofErr w:type="gramStart"/>
      <w:r w:rsidR="0047323B" w:rsidRPr="007714BC">
        <w:rPr>
          <w:rFonts w:asciiTheme="majorHAnsi" w:hAnsiTheme="majorHAnsi" w:cstheme="majorHAnsi"/>
          <w:sz w:val="20"/>
          <w:szCs w:val="20"/>
        </w:rPr>
        <w:t>groups</w:t>
      </w:r>
      <w:proofErr w:type="gramEnd"/>
    </w:p>
    <w:p w14:paraId="07A5CA08" w14:textId="77777777" w:rsidR="005F44C5" w:rsidRPr="00BC369B" w:rsidRDefault="005F44C5" w:rsidP="005F44C5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ECHNICAL SKILLS</w:t>
      </w:r>
    </w:p>
    <w:p w14:paraId="7E444E26" w14:textId="63BAE604" w:rsidR="005F44C5" w:rsidRPr="00BF3A97" w:rsidRDefault="005F44C5" w:rsidP="005F44C5">
      <w:pPr>
        <w:pStyle w:val="ListParagraph"/>
        <w:numPr>
          <w:ilvl w:val="0"/>
          <w:numId w:val="15"/>
        </w:numPr>
        <w:spacing w:after="0" w:line="240" w:lineRule="auto"/>
        <w:ind w:left="714" w:hanging="357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 w:rsidRPr="00BF3A97">
        <w:rPr>
          <w:rFonts w:asciiTheme="majorHAnsi" w:eastAsiaTheme="majorEastAsia" w:hAnsiTheme="majorHAnsi" w:cstheme="majorHAnsi"/>
          <w:b/>
          <w:bCs/>
          <w:sz w:val="20"/>
          <w:szCs w:val="20"/>
        </w:rPr>
        <w:t>Languages:</w:t>
      </w: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>J</w:t>
      </w:r>
      <w:r w:rsidRPr="00000E50">
        <w:rPr>
          <w:rFonts w:asciiTheme="majorHAnsi" w:hAnsiTheme="majorHAnsi" w:cstheme="majorHAnsi"/>
          <w:sz w:val="20"/>
          <w:szCs w:val="20"/>
        </w:rPr>
        <w:t>avaScript</w:t>
      </w:r>
      <w:r>
        <w:rPr>
          <w:rFonts w:asciiTheme="majorHAnsi" w:hAnsiTheme="majorHAnsi" w:cstheme="majorHAnsi"/>
          <w:sz w:val="20"/>
          <w:szCs w:val="20"/>
        </w:rPr>
        <w:t xml:space="preserve">, TypeScript, </w:t>
      </w:r>
      <w:r w:rsidRPr="00000E50">
        <w:rPr>
          <w:rFonts w:asciiTheme="majorHAnsi" w:hAnsiTheme="majorHAnsi" w:cstheme="majorHAnsi"/>
          <w:sz w:val="20"/>
          <w:szCs w:val="20"/>
        </w:rPr>
        <w:t>Python</w:t>
      </w:r>
      <w:r>
        <w:rPr>
          <w:rFonts w:asciiTheme="majorHAnsi" w:hAnsiTheme="majorHAnsi" w:cstheme="majorHAnsi"/>
          <w:sz w:val="20"/>
          <w:szCs w:val="20"/>
        </w:rPr>
        <w:t>, Solidity,</w:t>
      </w:r>
      <w:r w:rsidR="00DB65B9">
        <w:rPr>
          <w:rFonts w:asciiTheme="majorHAnsi" w:hAnsiTheme="majorHAnsi" w:cstheme="majorHAnsi"/>
          <w:sz w:val="20"/>
          <w:szCs w:val="20"/>
        </w:rPr>
        <w:t xml:space="preserve"> bash,</w:t>
      </w:r>
      <w:r>
        <w:rPr>
          <w:rFonts w:asciiTheme="majorHAnsi" w:hAnsiTheme="majorHAnsi" w:cstheme="majorHAnsi"/>
          <w:sz w:val="20"/>
          <w:szCs w:val="20"/>
        </w:rPr>
        <w:t xml:space="preserve"> SQL, HTML, CSS</w:t>
      </w:r>
    </w:p>
    <w:p w14:paraId="1D76FF51" w14:textId="77777777" w:rsidR="005F44C5" w:rsidRPr="00BF3A97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Framework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Next.js, Express.js, </w:t>
      </w:r>
      <w:r w:rsidRPr="00016861">
        <w:rPr>
          <w:rFonts w:asciiTheme="majorHAnsi" w:eastAsiaTheme="majorEastAsia" w:hAnsiTheme="majorHAnsi" w:cstheme="majorHAnsi"/>
          <w:sz w:val="20"/>
          <w:szCs w:val="20"/>
        </w:rPr>
        <w:t>Hardhat</w:t>
      </w:r>
    </w:p>
    <w:p w14:paraId="792D9579" w14:textId="096CEDAC" w:rsidR="005F44C5" w:rsidRPr="00917F83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Technologie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React.js, Redux, </w:t>
      </w:r>
      <w:r w:rsidRPr="00AF5B99">
        <w:rPr>
          <w:rFonts w:asciiTheme="majorHAnsi" w:eastAsiaTheme="majorEastAsia" w:hAnsiTheme="majorHAnsi" w:cstheme="majorHAnsi"/>
          <w:sz w:val="20"/>
          <w:szCs w:val="20"/>
        </w:rPr>
        <w:t>Storybook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, </w:t>
      </w:r>
      <w:r w:rsidR="009909F5">
        <w:rPr>
          <w:rFonts w:asciiTheme="majorHAnsi" w:eastAsiaTheme="majorEastAsia" w:hAnsiTheme="majorHAnsi" w:cstheme="majorHAnsi"/>
          <w:sz w:val="20"/>
          <w:szCs w:val="20"/>
        </w:rPr>
        <w:t xml:space="preserve">Tailwind CSS, 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MongoDB, </w:t>
      </w:r>
      <w:r w:rsidR="008225F0">
        <w:rPr>
          <w:rFonts w:asciiTheme="majorHAnsi" w:eastAsiaTheme="majorEastAsia" w:hAnsiTheme="majorHAnsi" w:cstheme="majorHAnsi"/>
          <w:sz w:val="20"/>
          <w:szCs w:val="20"/>
        </w:rPr>
        <w:t>MySQL</w:t>
      </w:r>
    </w:p>
    <w:p w14:paraId="64CC34FF" w14:textId="6B86BD39" w:rsidR="005F44C5" w:rsidRPr="007C75CD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bookmarkStart w:id="0" w:name="OLE_LINK1"/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DevOps:</w:t>
      </w:r>
      <w:bookmarkEnd w:id="0"/>
      <w:r>
        <w:rPr>
          <w:rFonts w:asciiTheme="majorHAnsi" w:eastAsiaTheme="majorEastAsia" w:hAnsiTheme="majorHAnsi" w:cstheme="majorHAnsi"/>
          <w:sz w:val="20"/>
          <w:szCs w:val="20"/>
        </w:rPr>
        <w:t xml:space="preserve"> AWS, Git, Jest, </w:t>
      </w:r>
      <w:r w:rsidRPr="003F3C57">
        <w:rPr>
          <w:rFonts w:asciiTheme="majorHAnsi" w:eastAsiaTheme="majorEastAsia" w:hAnsiTheme="majorHAnsi" w:cstheme="majorHAnsi"/>
          <w:sz w:val="20"/>
          <w:szCs w:val="20"/>
        </w:rPr>
        <w:t>GitHub Actions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, Docker, Husky, </w:t>
      </w:r>
      <w:proofErr w:type="spellStart"/>
      <w:r>
        <w:rPr>
          <w:rFonts w:asciiTheme="majorHAnsi" w:eastAsiaTheme="majorEastAsia" w:hAnsiTheme="majorHAnsi" w:cstheme="majorHAnsi"/>
          <w:sz w:val="20"/>
          <w:szCs w:val="20"/>
        </w:rPr>
        <w:t>ESLint</w:t>
      </w:r>
      <w:proofErr w:type="spellEnd"/>
      <w:r w:rsidR="008F791A">
        <w:rPr>
          <w:rFonts w:asciiTheme="majorHAnsi" w:eastAsiaTheme="majorEastAsia" w:hAnsiTheme="majorHAnsi" w:cstheme="majorHAnsi"/>
          <w:sz w:val="20"/>
          <w:szCs w:val="20"/>
        </w:rPr>
        <w:t>, Swagger</w:t>
      </w:r>
    </w:p>
    <w:p w14:paraId="091A0603" w14:textId="53CFE5B8" w:rsidR="005F44C5" w:rsidRPr="008A7780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Other: </w:t>
      </w:r>
      <w:r>
        <w:rPr>
          <w:rFonts w:asciiTheme="majorHAnsi" w:eastAsiaTheme="majorEastAsia" w:hAnsiTheme="majorHAnsi" w:cstheme="majorHAnsi"/>
          <w:sz w:val="20"/>
          <w:szCs w:val="20"/>
        </w:rPr>
        <w:t>Scrum, TDD, BDD, Figma</w:t>
      </w:r>
    </w:p>
    <w:p w14:paraId="7CB10FA7" w14:textId="77777777" w:rsidR="005F44C5" w:rsidRPr="005F44C5" w:rsidRDefault="005F44C5" w:rsidP="005F44C5">
      <w:pPr>
        <w:rPr>
          <w:rFonts w:asciiTheme="majorHAnsi" w:hAnsiTheme="majorHAnsi" w:cstheme="majorHAnsi"/>
          <w:sz w:val="20"/>
          <w:szCs w:val="20"/>
        </w:rPr>
      </w:pPr>
    </w:p>
    <w:sectPr w:rsidR="005F44C5" w:rsidRPr="005F44C5" w:rsidSect="003A5778">
      <w:headerReference w:type="default" r:id="rId23"/>
      <w:footerReference w:type="even" r:id="rId24"/>
      <w:footerReference w:type="default" r:id="rId25"/>
      <w:footerReference w:type="first" r:id="rId26"/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C42323" w14:textId="77777777" w:rsidR="00EF0B78" w:rsidRDefault="00EF0B78" w:rsidP="00434BEE">
      <w:pPr>
        <w:spacing w:after="0" w:line="240" w:lineRule="auto"/>
      </w:pPr>
      <w:r>
        <w:separator/>
      </w:r>
    </w:p>
  </w:endnote>
  <w:endnote w:type="continuationSeparator" w:id="0">
    <w:p w14:paraId="1AA008D7" w14:textId="77777777" w:rsidR="00EF0B78" w:rsidRDefault="00EF0B78" w:rsidP="00434B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A2184" w14:textId="0C319DA4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6794975" wp14:editId="1C0BD20A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2" name="Text Box 2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652A08" w14:textId="2A0A43A8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679497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Sensitivity: Public" style="position:absolute;margin-left:0;margin-top:.05pt;width:34.95pt;height:34.95pt;z-index:251659264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CnZrBgIAABU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" filled="f" stroked="f">
              <v:textbox style="mso-fit-shape-to-text:t" inset="15pt,0,0,0">
                <w:txbxContent>
                  <w:p w14:paraId="1E652A08" w14:textId="2A0A43A8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35A30" w14:textId="76E9CA51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2038F13" wp14:editId="6CBF37B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1" name="Text Box 1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E2D9A2F" w14:textId="1680F723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2038F1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Sensitivity: Public" style="position:absolute;margin-left:0;margin-top:.05pt;width:34.95pt;height:34.95pt;z-index:25165824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" filled="f" stroked="f">
              <v:textbox style="mso-fit-shape-to-text:t" inset="15pt,0,0,0">
                <w:txbxContent>
                  <w:p w14:paraId="5E2D9A2F" w14:textId="1680F723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24B18" w14:textId="2EB1082C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589357F3" wp14:editId="6C3E717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5" name="Text Box 5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9AFFFA7" w14:textId="7FEF80B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9357F3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Sensitivity: Public" style="position:absolute;margin-left:0;margin-top:.05pt;width:34.95pt;height:34.95pt;z-index:251662336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Dr67UB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49AFFFA7" w14:textId="7FEF80B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80318" w14:textId="57825686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3E3E373C" wp14:editId="56AD5BA2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6" name="Text Box 6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56BCF31" w14:textId="73F8780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E3E373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Sensitivity: Public" style="position:absolute;margin-left:0;margin-top:.05pt;width:34.95pt;height:34.95pt;z-index:25166336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CGVAc8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656BCF31" w14:textId="73F8780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E9649" w14:textId="543ECB50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080AA51E" wp14:editId="6D249FD4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4" name="Text Box 4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2673A46" w14:textId="0D336932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80AA51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0" type="#_x0000_t202" alt="Sensitivity: Public" style="position:absolute;margin-left:0;margin-top:.05pt;width:34.95pt;height:34.95pt;z-index:251661312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aBqMCQIAABw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" filled="f" stroked="f">
              <v:textbox style="mso-fit-shape-to-text:t" inset="15pt,0,0,0">
                <w:txbxContent>
                  <w:p w14:paraId="42673A46" w14:textId="0D336932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DCDDBB" w14:textId="77777777" w:rsidR="00EF0B78" w:rsidRDefault="00EF0B78" w:rsidP="00434BEE">
      <w:pPr>
        <w:spacing w:after="0" w:line="240" w:lineRule="auto"/>
      </w:pPr>
      <w:r>
        <w:separator/>
      </w:r>
    </w:p>
  </w:footnote>
  <w:footnote w:type="continuationSeparator" w:id="0">
    <w:p w14:paraId="2FE75130" w14:textId="77777777" w:rsidR="00EF0B78" w:rsidRDefault="00EF0B78" w:rsidP="00434B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D55DE" w14:textId="2B3E4D4C" w:rsidR="003B78BF" w:rsidRDefault="003B78BF" w:rsidP="009D1745">
    <w:pPr>
      <w:pStyle w:val="Header"/>
      <w:tabs>
        <w:tab w:val="clear" w:pos="4513"/>
        <w:tab w:val="clear" w:pos="9026"/>
        <w:tab w:val="left" w:pos="6288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FB109" w14:textId="77777777" w:rsidR="00122CC7" w:rsidRDefault="00122C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2584C"/>
    <w:multiLevelType w:val="hybridMultilevel"/>
    <w:tmpl w:val="50D432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72698C"/>
    <w:multiLevelType w:val="hybridMultilevel"/>
    <w:tmpl w:val="C77EC3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A27E6C"/>
    <w:multiLevelType w:val="hybridMultilevel"/>
    <w:tmpl w:val="9208E4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BA4C47"/>
    <w:multiLevelType w:val="hybridMultilevel"/>
    <w:tmpl w:val="0192B2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305489"/>
    <w:multiLevelType w:val="multilevel"/>
    <w:tmpl w:val="98300B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BF21F80"/>
    <w:multiLevelType w:val="hybridMultilevel"/>
    <w:tmpl w:val="739CB6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C24DA5"/>
    <w:multiLevelType w:val="hybridMultilevel"/>
    <w:tmpl w:val="DEBA3C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31AE3"/>
    <w:multiLevelType w:val="hybridMultilevel"/>
    <w:tmpl w:val="4AB69B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84343A"/>
    <w:multiLevelType w:val="hybridMultilevel"/>
    <w:tmpl w:val="AD6E0BAC"/>
    <w:lvl w:ilvl="0" w:tplc="D73A7FA0">
      <w:start w:val="2019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9A0AF8"/>
    <w:multiLevelType w:val="hybridMultilevel"/>
    <w:tmpl w:val="ED4658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186E86"/>
    <w:multiLevelType w:val="hybridMultilevel"/>
    <w:tmpl w:val="3B52272E"/>
    <w:lvl w:ilvl="0" w:tplc="A17EE6A0">
      <w:start w:val="2019"/>
      <w:numFmt w:val="decimal"/>
      <w:lvlText w:val="%1-"/>
      <w:lvlJc w:val="left"/>
      <w:pPr>
        <w:ind w:left="855" w:hanging="49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9634EA"/>
    <w:multiLevelType w:val="hybridMultilevel"/>
    <w:tmpl w:val="507CFC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3A10DD"/>
    <w:multiLevelType w:val="hybridMultilevel"/>
    <w:tmpl w:val="28221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BE2CBC"/>
    <w:multiLevelType w:val="hybridMultilevel"/>
    <w:tmpl w:val="DD3AB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CB06EE"/>
    <w:multiLevelType w:val="multilevel"/>
    <w:tmpl w:val="0FCEB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1400D6A"/>
    <w:multiLevelType w:val="hybridMultilevel"/>
    <w:tmpl w:val="46CE9F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163896"/>
    <w:multiLevelType w:val="hybridMultilevel"/>
    <w:tmpl w:val="107230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461F11"/>
    <w:multiLevelType w:val="hybridMultilevel"/>
    <w:tmpl w:val="0876D0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05247C"/>
    <w:multiLevelType w:val="hybridMultilevel"/>
    <w:tmpl w:val="D6D89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022FF4"/>
    <w:multiLevelType w:val="hybridMultilevel"/>
    <w:tmpl w:val="D040D4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C759E2"/>
    <w:multiLevelType w:val="hybridMultilevel"/>
    <w:tmpl w:val="FCB8C7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568437">
    <w:abstractNumId w:val="15"/>
  </w:num>
  <w:num w:numId="2" w16cid:durableId="1537233305">
    <w:abstractNumId w:val="18"/>
  </w:num>
  <w:num w:numId="3" w16cid:durableId="792747341">
    <w:abstractNumId w:val="11"/>
  </w:num>
  <w:num w:numId="4" w16cid:durableId="1491750821">
    <w:abstractNumId w:val="12"/>
  </w:num>
  <w:num w:numId="5" w16cid:durableId="477039800">
    <w:abstractNumId w:val="10"/>
  </w:num>
  <w:num w:numId="6" w16cid:durableId="2085839154">
    <w:abstractNumId w:val="8"/>
  </w:num>
  <w:num w:numId="7" w16cid:durableId="807014574">
    <w:abstractNumId w:val="9"/>
  </w:num>
  <w:num w:numId="8" w16cid:durableId="2123767524">
    <w:abstractNumId w:val="1"/>
  </w:num>
  <w:num w:numId="9" w16cid:durableId="137577854">
    <w:abstractNumId w:val="6"/>
  </w:num>
  <w:num w:numId="10" w16cid:durableId="830633128">
    <w:abstractNumId w:val="7"/>
  </w:num>
  <w:num w:numId="11" w16cid:durableId="1858427990">
    <w:abstractNumId w:val="17"/>
  </w:num>
  <w:num w:numId="12" w16cid:durableId="1197307433">
    <w:abstractNumId w:val="0"/>
  </w:num>
  <w:num w:numId="13" w16cid:durableId="1678532575">
    <w:abstractNumId w:val="19"/>
  </w:num>
  <w:num w:numId="14" w16cid:durableId="675115742">
    <w:abstractNumId w:val="3"/>
  </w:num>
  <w:num w:numId="15" w16cid:durableId="768744065">
    <w:abstractNumId w:val="13"/>
  </w:num>
  <w:num w:numId="16" w16cid:durableId="1440681640">
    <w:abstractNumId w:val="16"/>
  </w:num>
  <w:num w:numId="17" w16cid:durableId="838740683">
    <w:abstractNumId w:val="5"/>
  </w:num>
  <w:num w:numId="18" w16cid:durableId="723331948">
    <w:abstractNumId w:val="4"/>
  </w:num>
  <w:num w:numId="19" w16cid:durableId="526522463">
    <w:abstractNumId w:val="2"/>
  </w:num>
  <w:num w:numId="20" w16cid:durableId="846019263">
    <w:abstractNumId w:val="20"/>
  </w:num>
  <w:num w:numId="21" w16cid:durableId="10945922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3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NLYwMLWwNDK1MDRV0lEKTi0uzszPAykwrQUAdcUXAiwAAAA="/>
  </w:docVars>
  <w:rsids>
    <w:rsidRoot w:val="005A7AF6"/>
    <w:rsid w:val="00000E50"/>
    <w:rsid w:val="00000FAE"/>
    <w:rsid w:val="00002F30"/>
    <w:rsid w:val="000039A2"/>
    <w:rsid w:val="00005C03"/>
    <w:rsid w:val="00016861"/>
    <w:rsid w:val="00020A23"/>
    <w:rsid w:val="000232EE"/>
    <w:rsid w:val="000250D6"/>
    <w:rsid w:val="000257ED"/>
    <w:rsid w:val="000370E9"/>
    <w:rsid w:val="00037BEB"/>
    <w:rsid w:val="000414B0"/>
    <w:rsid w:val="000467ED"/>
    <w:rsid w:val="0004753C"/>
    <w:rsid w:val="000511C6"/>
    <w:rsid w:val="00055B81"/>
    <w:rsid w:val="00055E85"/>
    <w:rsid w:val="00056122"/>
    <w:rsid w:val="0005619B"/>
    <w:rsid w:val="000569FD"/>
    <w:rsid w:val="00061C01"/>
    <w:rsid w:val="0007491C"/>
    <w:rsid w:val="00077878"/>
    <w:rsid w:val="000849F8"/>
    <w:rsid w:val="00085D63"/>
    <w:rsid w:val="0009588B"/>
    <w:rsid w:val="0009651A"/>
    <w:rsid w:val="000A1412"/>
    <w:rsid w:val="000A2EE8"/>
    <w:rsid w:val="000A41A5"/>
    <w:rsid w:val="000A484A"/>
    <w:rsid w:val="000A59E0"/>
    <w:rsid w:val="000B0063"/>
    <w:rsid w:val="000B0520"/>
    <w:rsid w:val="000B2BF0"/>
    <w:rsid w:val="000B45B5"/>
    <w:rsid w:val="000C2631"/>
    <w:rsid w:val="000D2787"/>
    <w:rsid w:val="000D349D"/>
    <w:rsid w:val="000D65DD"/>
    <w:rsid w:val="000D6A10"/>
    <w:rsid w:val="000E61C0"/>
    <w:rsid w:val="000F1B3E"/>
    <w:rsid w:val="000F73D4"/>
    <w:rsid w:val="0010010C"/>
    <w:rsid w:val="00103301"/>
    <w:rsid w:val="00117FE8"/>
    <w:rsid w:val="00122CC7"/>
    <w:rsid w:val="00123310"/>
    <w:rsid w:val="0012480D"/>
    <w:rsid w:val="00141E57"/>
    <w:rsid w:val="001432B7"/>
    <w:rsid w:val="001452BC"/>
    <w:rsid w:val="00146CAC"/>
    <w:rsid w:val="00150457"/>
    <w:rsid w:val="001527F1"/>
    <w:rsid w:val="00155A0F"/>
    <w:rsid w:val="001642FD"/>
    <w:rsid w:val="00166958"/>
    <w:rsid w:val="00170009"/>
    <w:rsid w:val="001718D7"/>
    <w:rsid w:val="001911CE"/>
    <w:rsid w:val="001A0955"/>
    <w:rsid w:val="001A0F8F"/>
    <w:rsid w:val="001A7F9B"/>
    <w:rsid w:val="001B0314"/>
    <w:rsid w:val="001B065E"/>
    <w:rsid w:val="001B0D3E"/>
    <w:rsid w:val="001C33C6"/>
    <w:rsid w:val="001C68F9"/>
    <w:rsid w:val="001C778E"/>
    <w:rsid w:val="001D1A32"/>
    <w:rsid w:val="001D4132"/>
    <w:rsid w:val="001E093F"/>
    <w:rsid w:val="001E2A56"/>
    <w:rsid w:val="001E3554"/>
    <w:rsid w:val="001F20A0"/>
    <w:rsid w:val="001F7B14"/>
    <w:rsid w:val="00202C5A"/>
    <w:rsid w:val="002132AB"/>
    <w:rsid w:val="00216D57"/>
    <w:rsid w:val="0022139C"/>
    <w:rsid w:val="00222981"/>
    <w:rsid w:val="00222D41"/>
    <w:rsid w:val="00235C3C"/>
    <w:rsid w:val="0024231C"/>
    <w:rsid w:val="00243462"/>
    <w:rsid w:val="00245DC1"/>
    <w:rsid w:val="00254068"/>
    <w:rsid w:val="002606FC"/>
    <w:rsid w:val="002608BB"/>
    <w:rsid w:val="00263B42"/>
    <w:rsid w:val="00263BC6"/>
    <w:rsid w:val="00266570"/>
    <w:rsid w:val="002701AF"/>
    <w:rsid w:val="0027480B"/>
    <w:rsid w:val="0028226E"/>
    <w:rsid w:val="002936C4"/>
    <w:rsid w:val="002970F1"/>
    <w:rsid w:val="002A401A"/>
    <w:rsid w:val="002A4850"/>
    <w:rsid w:val="002B3BCC"/>
    <w:rsid w:val="002B786D"/>
    <w:rsid w:val="002D6765"/>
    <w:rsid w:val="002D6BA7"/>
    <w:rsid w:val="002D71FF"/>
    <w:rsid w:val="002D7F7C"/>
    <w:rsid w:val="002F431B"/>
    <w:rsid w:val="00303261"/>
    <w:rsid w:val="00305F3A"/>
    <w:rsid w:val="00306F09"/>
    <w:rsid w:val="003133FA"/>
    <w:rsid w:val="0032029C"/>
    <w:rsid w:val="00325BA2"/>
    <w:rsid w:val="00330967"/>
    <w:rsid w:val="003348EC"/>
    <w:rsid w:val="00340A8B"/>
    <w:rsid w:val="0034714C"/>
    <w:rsid w:val="00350D0E"/>
    <w:rsid w:val="00356501"/>
    <w:rsid w:val="00357A84"/>
    <w:rsid w:val="00362748"/>
    <w:rsid w:val="00364A56"/>
    <w:rsid w:val="0036716B"/>
    <w:rsid w:val="00382DEC"/>
    <w:rsid w:val="0038482C"/>
    <w:rsid w:val="003874BA"/>
    <w:rsid w:val="003876D7"/>
    <w:rsid w:val="00387B98"/>
    <w:rsid w:val="00390597"/>
    <w:rsid w:val="003930EB"/>
    <w:rsid w:val="0039410C"/>
    <w:rsid w:val="003961A8"/>
    <w:rsid w:val="003A5778"/>
    <w:rsid w:val="003A7FF6"/>
    <w:rsid w:val="003B20CF"/>
    <w:rsid w:val="003B41F5"/>
    <w:rsid w:val="003B5D33"/>
    <w:rsid w:val="003B78BF"/>
    <w:rsid w:val="003C18F2"/>
    <w:rsid w:val="003C56A0"/>
    <w:rsid w:val="003D074F"/>
    <w:rsid w:val="003D6028"/>
    <w:rsid w:val="003D7094"/>
    <w:rsid w:val="003E420D"/>
    <w:rsid w:val="003E66AF"/>
    <w:rsid w:val="003F3C57"/>
    <w:rsid w:val="003F498E"/>
    <w:rsid w:val="0040247B"/>
    <w:rsid w:val="0040309C"/>
    <w:rsid w:val="00411E07"/>
    <w:rsid w:val="00415B5C"/>
    <w:rsid w:val="004169C5"/>
    <w:rsid w:val="00434BEE"/>
    <w:rsid w:val="00434C82"/>
    <w:rsid w:val="00450A8F"/>
    <w:rsid w:val="004551F1"/>
    <w:rsid w:val="00460819"/>
    <w:rsid w:val="004707D5"/>
    <w:rsid w:val="00472303"/>
    <w:rsid w:val="0047323B"/>
    <w:rsid w:val="0047411A"/>
    <w:rsid w:val="0047750D"/>
    <w:rsid w:val="004801F8"/>
    <w:rsid w:val="004854C1"/>
    <w:rsid w:val="00497714"/>
    <w:rsid w:val="004A5A65"/>
    <w:rsid w:val="004C27C0"/>
    <w:rsid w:val="004D4160"/>
    <w:rsid w:val="004D552F"/>
    <w:rsid w:val="004D5F35"/>
    <w:rsid w:val="004E7502"/>
    <w:rsid w:val="004E7DA1"/>
    <w:rsid w:val="004F4B98"/>
    <w:rsid w:val="004F6B37"/>
    <w:rsid w:val="00500AB8"/>
    <w:rsid w:val="005103F1"/>
    <w:rsid w:val="00512E2C"/>
    <w:rsid w:val="0052095B"/>
    <w:rsid w:val="00521329"/>
    <w:rsid w:val="00521DC1"/>
    <w:rsid w:val="00524D61"/>
    <w:rsid w:val="005257DD"/>
    <w:rsid w:val="0053476C"/>
    <w:rsid w:val="00542894"/>
    <w:rsid w:val="00546866"/>
    <w:rsid w:val="005502A4"/>
    <w:rsid w:val="00550B7C"/>
    <w:rsid w:val="005526D7"/>
    <w:rsid w:val="0055509E"/>
    <w:rsid w:val="005554AE"/>
    <w:rsid w:val="00556019"/>
    <w:rsid w:val="005565FF"/>
    <w:rsid w:val="005574F4"/>
    <w:rsid w:val="0056411E"/>
    <w:rsid w:val="00571458"/>
    <w:rsid w:val="0057571E"/>
    <w:rsid w:val="00576CD5"/>
    <w:rsid w:val="005843CF"/>
    <w:rsid w:val="00585BDB"/>
    <w:rsid w:val="00592E71"/>
    <w:rsid w:val="005947E3"/>
    <w:rsid w:val="00596379"/>
    <w:rsid w:val="005A37D8"/>
    <w:rsid w:val="005A7AF6"/>
    <w:rsid w:val="005B17DD"/>
    <w:rsid w:val="005B42E7"/>
    <w:rsid w:val="005B7C18"/>
    <w:rsid w:val="005C5430"/>
    <w:rsid w:val="005C7007"/>
    <w:rsid w:val="005D09DB"/>
    <w:rsid w:val="005D18B9"/>
    <w:rsid w:val="005D60B9"/>
    <w:rsid w:val="005E0ABF"/>
    <w:rsid w:val="005E12E2"/>
    <w:rsid w:val="005E2043"/>
    <w:rsid w:val="005E5A0E"/>
    <w:rsid w:val="005F2BAA"/>
    <w:rsid w:val="005F44C5"/>
    <w:rsid w:val="005F5F3B"/>
    <w:rsid w:val="00605A72"/>
    <w:rsid w:val="0061311C"/>
    <w:rsid w:val="0062082C"/>
    <w:rsid w:val="00624211"/>
    <w:rsid w:val="00626ED9"/>
    <w:rsid w:val="00631255"/>
    <w:rsid w:val="00632006"/>
    <w:rsid w:val="00640F0B"/>
    <w:rsid w:val="006432D3"/>
    <w:rsid w:val="00643CEB"/>
    <w:rsid w:val="00646AF9"/>
    <w:rsid w:val="00652366"/>
    <w:rsid w:val="00671D71"/>
    <w:rsid w:val="00674FFD"/>
    <w:rsid w:val="006762F5"/>
    <w:rsid w:val="00683417"/>
    <w:rsid w:val="0069161F"/>
    <w:rsid w:val="00693212"/>
    <w:rsid w:val="006932E8"/>
    <w:rsid w:val="006A05A7"/>
    <w:rsid w:val="006A1D80"/>
    <w:rsid w:val="006A2E4D"/>
    <w:rsid w:val="006A3D51"/>
    <w:rsid w:val="006A5E41"/>
    <w:rsid w:val="006A7865"/>
    <w:rsid w:val="006B170C"/>
    <w:rsid w:val="006B1D04"/>
    <w:rsid w:val="006B4C7C"/>
    <w:rsid w:val="006B5451"/>
    <w:rsid w:val="006C7E2F"/>
    <w:rsid w:val="006D3711"/>
    <w:rsid w:val="006D6F40"/>
    <w:rsid w:val="006E4A8B"/>
    <w:rsid w:val="006E5347"/>
    <w:rsid w:val="006E74DF"/>
    <w:rsid w:val="006F0266"/>
    <w:rsid w:val="006F117F"/>
    <w:rsid w:val="006F192D"/>
    <w:rsid w:val="006F5CDD"/>
    <w:rsid w:val="006F5CE5"/>
    <w:rsid w:val="00701A03"/>
    <w:rsid w:val="007048DA"/>
    <w:rsid w:val="00705E7C"/>
    <w:rsid w:val="0070774F"/>
    <w:rsid w:val="00707B78"/>
    <w:rsid w:val="0071115A"/>
    <w:rsid w:val="007123B5"/>
    <w:rsid w:val="00715B6B"/>
    <w:rsid w:val="00717E6D"/>
    <w:rsid w:val="007239AB"/>
    <w:rsid w:val="00732202"/>
    <w:rsid w:val="00733413"/>
    <w:rsid w:val="00734F53"/>
    <w:rsid w:val="00747789"/>
    <w:rsid w:val="00760227"/>
    <w:rsid w:val="00765AB3"/>
    <w:rsid w:val="007664E1"/>
    <w:rsid w:val="007679DE"/>
    <w:rsid w:val="007714BC"/>
    <w:rsid w:val="007732D1"/>
    <w:rsid w:val="00775F3F"/>
    <w:rsid w:val="0077625A"/>
    <w:rsid w:val="0077768B"/>
    <w:rsid w:val="0078050D"/>
    <w:rsid w:val="007851D6"/>
    <w:rsid w:val="00785262"/>
    <w:rsid w:val="007929D1"/>
    <w:rsid w:val="00795C02"/>
    <w:rsid w:val="007A433E"/>
    <w:rsid w:val="007A6455"/>
    <w:rsid w:val="007B00D5"/>
    <w:rsid w:val="007B0C2D"/>
    <w:rsid w:val="007B68E3"/>
    <w:rsid w:val="007B7544"/>
    <w:rsid w:val="007C1E8B"/>
    <w:rsid w:val="007C75CD"/>
    <w:rsid w:val="007E564F"/>
    <w:rsid w:val="007E61CB"/>
    <w:rsid w:val="007F0A1D"/>
    <w:rsid w:val="007F216B"/>
    <w:rsid w:val="007F6D16"/>
    <w:rsid w:val="008021F0"/>
    <w:rsid w:val="00802946"/>
    <w:rsid w:val="00803169"/>
    <w:rsid w:val="0080366D"/>
    <w:rsid w:val="0080628F"/>
    <w:rsid w:val="00807B1F"/>
    <w:rsid w:val="008146E5"/>
    <w:rsid w:val="00814AF2"/>
    <w:rsid w:val="008225F0"/>
    <w:rsid w:val="00823BF2"/>
    <w:rsid w:val="008240A8"/>
    <w:rsid w:val="008303B0"/>
    <w:rsid w:val="008320BA"/>
    <w:rsid w:val="008335DE"/>
    <w:rsid w:val="0084255D"/>
    <w:rsid w:val="008431C6"/>
    <w:rsid w:val="00845620"/>
    <w:rsid w:val="008504D8"/>
    <w:rsid w:val="0085658D"/>
    <w:rsid w:val="008600A1"/>
    <w:rsid w:val="00866211"/>
    <w:rsid w:val="00875170"/>
    <w:rsid w:val="00877927"/>
    <w:rsid w:val="008812B7"/>
    <w:rsid w:val="00881720"/>
    <w:rsid w:val="008829BE"/>
    <w:rsid w:val="008835B0"/>
    <w:rsid w:val="00885D07"/>
    <w:rsid w:val="008902A1"/>
    <w:rsid w:val="00891211"/>
    <w:rsid w:val="008935AD"/>
    <w:rsid w:val="00896E64"/>
    <w:rsid w:val="008A244E"/>
    <w:rsid w:val="008A3838"/>
    <w:rsid w:val="008A7780"/>
    <w:rsid w:val="008B4202"/>
    <w:rsid w:val="008C7F2D"/>
    <w:rsid w:val="008D2495"/>
    <w:rsid w:val="008D3820"/>
    <w:rsid w:val="008D3BC0"/>
    <w:rsid w:val="008D71AB"/>
    <w:rsid w:val="008E05C5"/>
    <w:rsid w:val="008E472E"/>
    <w:rsid w:val="008E5326"/>
    <w:rsid w:val="008E5F08"/>
    <w:rsid w:val="008F2146"/>
    <w:rsid w:val="008F6FE7"/>
    <w:rsid w:val="008F791A"/>
    <w:rsid w:val="009011CB"/>
    <w:rsid w:val="00912D0B"/>
    <w:rsid w:val="00914E44"/>
    <w:rsid w:val="00917F83"/>
    <w:rsid w:val="00933EAE"/>
    <w:rsid w:val="009376D6"/>
    <w:rsid w:val="00937A2B"/>
    <w:rsid w:val="00940EC2"/>
    <w:rsid w:val="00944088"/>
    <w:rsid w:val="00952685"/>
    <w:rsid w:val="009613D8"/>
    <w:rsid w:val="0096434C"/>
    <w:rsid w:val="00970128"/>
    <w:rsid w:val="00970C27"/>
    <w:rsid w:val="0097591D"/>
    <w:rsid w:val="009769CC"/>
    <w:rsid w:val="00977701"/>
    <w:rsid w:val="009862F7"/>
    <w:rsid w:val="009879C1"/>
    <w:rsid w:val="009909F5"/>
    <w:rsid w:val="00994338"/>
    <w:rsid w:val="00997BB5"/>
    <w:rsid w:val="009A3D04"/>
    <w:rsid w:val="009B1463"/>
    <w:rsid w:val="009B203D"/>
    <w:rsid w:val="009B2430"/>
    <w:rsid w:val="009C2377"/>
    <w:rsid w:val="009C4EC9"/>
    <w:rsid w:val="009C4F28"/>
    <w:rsid w:val="009C644D"/>
    <w:rsid w:val="009D1745"/>
    <w:rsid w:val="009D2F7F"/>
    <w:rsid w:val="009D42CA"/>
    <w:rsid w:val="009D4E2F"/>
    <w:rsid w:val="009D5584"/>
    <w:rsid w:val="009D69CD"/>
    <w:rsid w:val="009D7CFD"/>
    <w:rsid w:val="009E05FB"/>
    <w:rsid w:val="009E21E4"/>
    <w:rsid w:val="009E2900"/>
    <w:rsid w:val="009E62C3"/>
    <w:rsid w:val="009F08A6"/>
    <w:rsid w:val="009F0E86"/>
    <w:rsid w:val="009F3108"/>
    <w:rsid w:val="009F58BD"/>
    <w:rsid w:val="00A03F55"/>
    <w:rsid w:val="00A04C03"/>
    <w:rsid w:val="00A11B93"/>
    <w:rsid w:val="00A22AD6"/>
    <w:rsid w:val="00A30D7A"/>
    <w:rsid w:val="00A3529B"/>
    <w:rsid w:val="00A36514"/>
    <w:rsid w:val="00A37242"/>
    <w:rsid w:val="00A40559"/>
    <w:rsid w:val="00A40E01"/>
    <w:rsid w:val="00A53510"/>
    <w:rsid w:val="00A53F9B"/>
    <w:rsid w:val="00A627AA"/>
    <w:rsid w:val="00A639D0"/>
    <w:rsid w:val="00A66414"/>
    <w:rsid w:val="00A74622"/>
    <w:rsid w:val="00A74B9D"/>
    <w:rsid w:val="00A757A7"/>
    <w:rsid w:val="00A76D9C"/>
    <w:rsid w:val="00A801C7"/>
    <w:rsid w:val="00A856D5"/>
    <w:rsid w:val="00A91BF6"/>
    <w:rsid w:val="00A92CEB"/>
    <w:rsid w:val="00A94F13"/>
    <w:rsid w:val="00A95782"/>
    <w:rsid w:val="00AA129A"/>
    <w:rsid w:val="00AA3744"/>
    <w:rsid w:val="00AB13D2"/>
    <w:rsid w:val="00AB3108"/>
    <w:rsid w:val="00AB3AA1"/>
    <w:rsid w:val="00AC35A7"/>
    <w:rsid w:val="00AD412E"/>
    <w:rsid w:val="00AD5275"/>
    <w:rsid w:val="00AD54E7"/>
    <w:rsid w:val="00AD719C"/>
    <w:rsid w:val="00AE7F30"/>
    <w:rsid w:val="00AF11BA"/>
    <w:rsid w:val="00AF4593"/>
    <w:rsid w:val="00AF5B99"/>
    <w:rsid w:val="00AF6E08"/>
    <w:rsid w:val="00B0033B"/>
    <w:rsid w:val="00B047CB"/>
    <w:rsid w:val="00B0738D"/>
    <w:rsid w:val="00B07C8D"/>
    <w:rsid w:val="00B12944"/>
    <w:rsid w:val="00B139F1"/>
    <w:rsid w:val="00B14A02"/>
    <w:rsid w:val="00B14F55"/>
    <w:rsid w:val="00B177EA"/>
    <w:rsid w:val="00B20280"/>
    <w:rsid w:val="00B210AE"/>
    <w:rsid w:val="00B312BF"/>
    <w:rsid w:val="00B332AC"/>
    <w:rsid w:val="00B356DF"/>
    <w:rsid w:val="00B40AA5"/>
    <w:rsid w:val="00B41B48"/>
    <w:rsid w:val="00B44C9E"/>
    <w:rsid w:val="00B51B80"/>
    <w:rsid w:val="00B54D6B"/>
    <w:rsid w:val="00B57B29"/>
    <w:rsid w:val="00B676B4"/>
    <w:rsid w:val="00B72516"/>
    <w:rsid w:val="00B75333"/>
    <w:rsid w:val="00B80B40"/>
    <w:rsid w:val="00B86E6F"/>
    <w:rsid w:val="00B923AB"/>
    <w:rsid w:val="00B950BA"/>
    <w:rsid w:val="00BA420D"/>
    <w:rsid w:val="00BA6CC4"/>
    <w:rsid w:val="00BA6FFC"/>
    <w:rsid w:val="00BB02B6"/>
    <w:rsid w:val="00BB044C"/>
    <w:rsid w:val="00BB274A"/>
    <w:rsid w:val="00BB6836"/>
    <w:rsid w:val="00BB77C0"/>
    <w:rsid w:val="00BC369B"/>
    <w:rsid w:val="00BC6097"/>
    <w:rsid w:val="00BD1960"/>
    <w:rsid w:val="00BD1B0B"/>
    <w:rsid w:val="00BD7328"/>
    <w:rsid w:val="00BD7F91"/>
    <w:rsid w:val="00BE0A67"/>
    <w:rsid w:val="00BE3E20"/>
    <w:rsid w:val="00BF3A97"/>
    <w:rsid w:val="00C02891"/>
    <w:rsid w:val="00C14458"/>
    <w:rsid w:val="00C173E2"/>
    <w:rsid w:val="00C22BD3"/>
    <w:rsid w:val="00C23C74"/>
    <w:rsid w:val="00C3109E"/>
    <w:rsid w:val="00C45BFA"/>
    <w:rsid w:val="00C6028A"/>
    <w:rsid w:val="00C62E77"/>
    <w:rsid w:val="00C66C7B"/>
    <w:rsid w:val="00C7035D"/>
    <w:rsid w:val="00C71814"/>
    <w:rsid w:val="00C73AF3"/>
    <w:rsid w:val="00C8554A"/>
    <w:rsid w:val="00C86E47"/>
    <w:rsid w:val="00C877B0"/>
    <w:rsid w:val="00C9273C"/>
    <w:rsid w:val="00C93DC4"/>
    <w:rsid w:val="00C96D9F"/>
    <w:rsid w:val="00CA0A09"/>
    <w:rsid w:val="00CA1152"/>
    <w:rsid w:val="00CA2445"/>
    <w:rsid w:val="00CA27A8"/>
    <w:rsid w:val="00CA426F"/>
    <w:rsid w:val="00CA473B"/>
    <w:rsid w:val="00CA738D"/>
    <w:rsid w:val="00CB0241"/>
    <w:rsid w:val="00CB28AC"/>
    <w:rsid w:val="00CB4969"/>
    <w:rsid w:val="00CC046B"/>
    <w:rsid w:val="00CD640C"/>
    <w:rsid w:val="00CD784E"/>
    <w:rsid w:val="00CF1424"/>
    <w:rsid w:val="00D04711"/>
    <w:rsid w:val="00D16FEF"/>
    <w:rsid w:val="00D17249"/>
    <w:rsid w:val="00D17E0B"/>
    <w:rsid w:val="00D20154"/>
    <w:rsid w:val="00D21044"/>
    <w:rsid w:val="00D2362D"/>
    <w:rsid w:val="00D247F8"/>
    <w:rsid w:val="00D24C6F"/>
    <w:rsid w:val="00D25681"/>
    <w:rsid w:val="00D264EC"/>
    <w:rsid w:val="00D26BB2"/>
    <w:rsid w:val="00D27D94"/>
    <w:rsid w:val="00D3325C"/>
    <w:rsid w:val="00D47B86"/>
    <w:rsid w:val="00D52CB3"/>
    <w:rsid w:val="00D552E2"/>
    <w:rsid w:val="00D67EF5"/>
    <w:rsid w:val="00D7226D"/>
    <w:rsid w:val="00D7346D"/>
    <w:rsid w:val="00D75417"/>
    <w:rsid w:val="00D764C9"/>
    <w:rsid w:val="00D779B4"/>
    <w:rsid w:val="00D832DD"/>
    <w:rsid w:val="00D8744E"/>
    <w:rsid w:val="00D914BD"/>
    <w:rsid w:val="00D95B99"/>
    <w:rsid w:val="00DA1442"/>
    <w:rsid w:val="00DA38F0"/>
    <w:rsid w:val="00DA49ED"/>
    <w:rsid w:val="00DB0478"/>
    <w:rsid w:val="00DB1965"/>
    <w:rsid w:val="00DB27DD"/>
    <w:rsid w:val="00DB3AD3"/>
    <w:rsid w:val="00DB65B9"/>
    <w:rsid w:val="00DC1829"/>
    <w:rsid w:val="00DC1FF7"/>
    <w:rsid w:val="00DC2B61"/>
    <w:rsid w:val="00DD47C7"/>
    <w:rsid w:val="00DE12AC"/>
    <w:rsid w:val="00DE582C"/>
    <w:rsid w:val="00DF02E7"/>
    <w:rsid w:val="00DF422C"/>
    <w:rsid w:val="00DF54AD"/>
    <w:rsid w:val="00DF6509"/>
    <w:rsid w:val="00DF7506"/>
    <w:rsid w:val="00E23206"/>
    <w:rsid w:val="00E246E5"/>
    <w:rsid w:val="00E273A9"/>
    <w:rsid w:val="00E30DC4"/>
    <w:rsid w:val="00E40380"/>
    <w:rsid w:val="00E420B7"/>
    <w:rsid w:val="00E431E0"/>
    <w:rsid w:val="00E50F4E"/>
    <w:rsid w:val="00E52E42"/>
    <w:rsid w:val="00E533FB"/>
    <w:rsid w:val="00E53779"/>
    <w:rsid w:val="00E55878"/>
    <w:rsid w:val="00E55F3F"/>
    <w:rsid w:val="00E612D1"/>
    <w:rsid w:val="00E6182F"/>
    <w:rsid w:val="00E638B1"/>
    <w:rsid w:val="00E642E1"/>
    <w:rsid w:val="00E653CC"/>
    <w:rsid w:val="00E74406"/>
    <w:rsid w:val="00E80EBA"/>
    <w:rsid w:val="00E81A2B"/>
    <w:rsid w:val="00E82645"/>
    <w:rsid w:val="00E84D15"/>
    <w:rsid w:val="00E85D7E"/>
    <w:rsid w:val="00E86118"/>
    <w:rsid w:val="00E874DE"/>
    <w:rsid w:val="00E97E57"/>
    <w:rsid w:val="00EA122C"/>
    <w:rsid w:val="00EA5086"/>
    <w:rsid w:val="00EA517A"/>
    <w:rsid w:val="00EB1F50"/>
    <w:rsid w:val="00EB216B"/>
    <w:rsid w:val="00EB38FE"/>
    <w:rsid w:val="00EB4F17"/>
    <w:rsid w:val="00EB7A0C"/>
    <w:rsid w:val="00EB7BAD"/>
    <w:rsid w:val="00EC0650"/>
    <w:rsid w:val="00EC42D4"/>
    <w:rsid w:val="00EC7864"/>
    <w:rsid w:val="00EC7A3E"/>
    <w:rsid w:val="00ED2EDC"/>
    <w:rsid w:val="00ED43AF"/>
    <w:rsid w:val="00EF0B78"/>
    <w:rsid w:val="00EF16B9"/>
    <w:rsid w:val="00EF39A8"/>
    <w:rsid w:val="00EF591B"/>
    <w:rsid w:val="00EF6B7C"/>
    <w:rsid w:val="00F02CA1"/>
    <w:rsid w:val="00F112E2"/>
    <w:rsid w:val="00F13F6D"/>
    <w:rsid w:val="00F150C3"/>
    <w:rsid w:val="00F16092"/>
    <w:rsid w:val="00F16B49"/>
    <w:rsid w:val="00F16E05"/>
    <w:rsid w:val="00F170D6"/>
    <w:rsid w:val="00F3457B"/>
    <w:rsid w:val="00F355F3"/>
    <w:rsid w:val="00F357B7"/>
    <w:rsid w:val="00F37A67"/>
    <w:rsid w:val="00F4607C"/>
    <w:rsid w:val="00F46080"/>
    <w:rsid w:val="00F46A77"/>
    <w:rsid w:val="00F51103"/>
    <w:rsid w:val="00F548A5"/>
    <w:rsid w:val="00F559BA"/>
    <w:rsid w:val="00F65300"/>
    <w:rsid w:val="00F73772"/>
    <w:rsid w:val="00F763BF"/>
    <w:rsid w:val="00F76898"/>
    <w:rsid w:val="00F76E74"/>
    <w:rsid w:val="00F80574"/>
    <w:rsid w:val="00F84797"/>
    <w:rsid w:val="00F86DEB"/>
    <w:rsid w:val="00F93C98"/>
    <w:rsid w:val="00FA2A37"/>
    <w:rsid w:val="00FA2B53"/>
    <w:rsid w:val="00FB1AC3"/>
    <w:rsid w:val="00FB5EBA"/>
    <w:rsid w:val="00FC1861"/>
    <w:rsid w:val="00FD20E8"/>
    <w:rsid w:val="00FD4DFF"/>
    <w:rsid w:val="00FD4F17"/>
    <w:rsid w:val="00FD7DAD"/>
    <w:rsid w:val="00FE012B"/>
    <w:rsid w:val="00FE23FF"/>
    <w:rsid w:val="00FE38E6"/>
    <w:rsid w:val="00FE7892"/>
    <w:rsid w:val="00FF6DF6"/>
    <w:rsid w:val="060A5154"/>
    <w:rsid w:val="14BE9D23"/>
    <w:rsid w:val="17118459"/>
    <w:rsid w:val="18286C74"/>
    <w:rsid w:val="193FBD51"/>
    <w:rsid w:val="247A5313"/>
    <w:rsid w:val="2A9EA871"/>
    <w:rsid w:val="2D7B723C"/>
    <w:rsid w:val="310E0F96"/>
    <w:rsid w:val="344C2AC1"/>
    <w:rsid w:val="37D725E6"/>
    <w:rsid w:val="4A250B66"/>
    <w:rsid w:val="4D1BECEC"/>
    <w:rsid w:val="5B8A53B3"/>
    <w:rsid w:val="6E3B1A6D"/>
    <w:rsid w:val="7296F666"/>
    <w:rsid w:val="7A26FC7C"/>
    <w:rsid w:val="7A777DD9"/>
    <w:rsid w:val="7E865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B1D674"/>
  <w15:chartTrackingRefBased/>
  <w15:docId w15:val="{93DA0ED1-038D-421D-9113-673E9D1EB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3D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382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4B9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74B9D"/>
    <w:pPr>
      <w:ind w:left="720"/>
      <w:contextualSpacing/>
    </w:pPr>
  </w:style>
  <w:style w:type="paragraph" w:styleId="NoSpacing">
    <w:name w:val="No Spacing"/>
    <w:uiPriority w:val="1"/>
    <w:qFormat/>
    <w:rsid w:val="00734F5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BEE"/>
  </w:style>
  <w:style w:type="paragraph" w:styleId="Footer">
    <w:name w:val="footer"/>
    <w:basedOn w:val="Normal"/>
    <w:link w:val="Foot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BEE"/>
  </w:style>
  <w:style w:type="character" w:styleId="FollowedHyperlink">
    <w:name w:val="FollowedHyperlink"/>
    <w:basedOn w:val="DefaultParagraphFont"/>
    <w:uiPriority w:val="99"/>
    <w:semiHidden/>
    <w:unhideWhenUsed/>
    <w:rsid w:val="00C8554A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A42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8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1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96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05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99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89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37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239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54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23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49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436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3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64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999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479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83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12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722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492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1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592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513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41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5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2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18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4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279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905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6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53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89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50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9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10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140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0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6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8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957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22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89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197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23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76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44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920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63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2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517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781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60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13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53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625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63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39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yperlink" Target="https://transfer-coins.vercel.app/" TargetMode="External"/><Relationship Id="rId26" Type="http://schemas.openxmlformats.org/officeDocument/2006/relationships/footer" Target="footer5.xml"/><Relationship Id="rId3" Type="http://schemas.openxmlformats.org/officeDocument/2006/relationships/customXml" Target="../customXml/item3.xml"/><Relationship Id="rId21" Type="http://schemas.openxmlformats.org/officeDocument/2006/relationships/hyperlink" Target="https://github.com/cjxe/on-chain-dex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github.com/cjxe/on-chain-dex/blob/main/report/Project_Report.pdf" TargetMode="External"/><Relationship Id="rId25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cjxe" TargetMode="External"/><Relationship Id="rId20" Type="http://schemas.openxmlformats.org/officeDocument/2006/relationships/hyperlink" Target="https://cjxe.github.io/transfer-coin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in/mahmut-baran-turkmen" TargetMode="External"/><Relationship Id="rId23" Type="http://schemas.openxmlformats.org/officeDocument/2006/relationships/header" Target="header2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figma.com/proto/nr1x8mEOF5t30K8d7PQnMb/Transfer-Coins?page-id=1%3A14&amp;node-id=32%3A2515&amp;viewport=-1836%2C278%2C0.13&amp;scaling=scale-down-width&amp;starting-point-node-id=198%3A6950&amp;hide-ui=1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ahmutBaranTurkmen@gmail.com" TargetMode="External"/><Relationship Id="rId22" Type="http://schemas.openxmlformats.org/officeDocument/2006/relationships/hyperlink" Target="https://www.linkedin.com/in/mahmut-baran-turkmen/overlay/experience/2018676959/multiple-media-viewer/?profileId=ACoAACSBY4sB9GB0Ng1SFps3b_bQeJq5gQops2c&amp;treasuryMediaId=1635538735492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F0DE34E5FD6C4FBE1062F4061A8E04" ma:contentTypeVersion="12" ma:contentTypeDescription="Create a new document." ma:contentTypeScope="" ma:versionID="fc6be963eec79975c8b1041877b9c335">
  <xsd:schema xmlns:xsd="http://www.w3.org/2001/XMLSchema" xmlns:xs="http://www.w3.org/2001/XMLSchema" xmlns:p="http://schemas.microsoft.com/office/2006/metadata/properties" xmlns:ns3="d7ed7fb2-386c-44e2-bd77-d8072fce55f0" xmlns:ns4="d7871dc0-a0ab-49c2-a764-b8e737a447b1" targetNamespace="http://schemas.microsoft.com/office/2006/metadata/properties" ma:root="true" ma:fieldsID="cc8fb350161800212299686b2b315639" ns3:_="" ns4:_="">
    <xsd:import namespace="d7ed7fb2-386c-44e2-bd77-d8072fce55f0"/>
    <xsd:import namespace="d7871dc0-a0ab-49c2-a764-b8e737a447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d7fb2-386c-44e2-bd77-d8072fce55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71dc0-a0ab-49c2-a764-b8e737a447b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2A720C-B119-4B72-AA22-281E1CA7364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00AE34B-4A81-4D2E-9B20-531944EDD1D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6E9544C-F0C4-4AC6-ADC5-0F92503C1A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ed7fb2-386c-44e2-bd77-d8072fce55f0"/>
    <ds:schemaRef ds:uri="d7871dc0-a0ab-49c2-a764-b8e737a447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108D1F5-1699-4DBB-A861-1B3C53A8B9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641</Words>
  <Characters>365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BT</dc:creator>
  <cp:keywords/>
  <dc:description/>
  <cp:lastModifiedBy>Devrim Türkmen</cp:lastModifiedBy>
  <cp:revision>18</cp:revision>
  <cp:lastPrinted>2022-10-10T11:49:00Z</cp:lastPrinted>
  <dcterms:created xsi:type="dcterms:W3CDTF">2023-09-03T14:12:00Z</dcterms:created>
  <dcterms:modified xsi:type="dcterms:W3CDTF">2024-01-28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F0DE34E5FD6C4FBE1062F4061A8E04</vt:lpwstr>
  </property>
  <property fmtid="{D5CDD505-2E9C-101B-9397-08002B2CF9AE}" pid="3" name="ClassificationContentMarkingFooterShapeIds">
    <vt:lpwstr>1,2,3,4,5,6</vt:lpwstr>
  </property>
  <property fmtid="{D5CDD505-2E9C-101B-9397-08002B2CF9AE}" pid="4" name="ClassificationContentMarkingFooterFontProps">
    <vt:lpwstr>#ff8c00,12,Calibri</vt:lpwstr>
  </property>
  <property fmtid="{D5CDD505-2E9C-101B-9397-08002B2CF9AE}" pid="5" name="ClassificationContentMarkingFooterText">
    <vt:lpwstr>Sensitivity: Public</vt:lpwstr>
  </property>
  <property fmtid="{D5CDD505-2E9C-101B-9397-08002B2CF9AE}" pid="6" name="MSIP_Label_18de4db4-e00d-47c3-9d58-42953a01c92d_Enabled">
    <vt:lpwstr>true</vt:lpwstr>
  </property>
  <property fmtid="{D5CDD505-2E9C-101B-9397-08002B2CF9AE}" pid="7" name="MSIP_Label_18de4db4-e00d-47c3-9d58-42953a01c92d_SetDate">
    <vt:lpwstr>2022-10-02T12:18:55Z</vt:lpwstr>
  </property>
  <property fmtid="{D5CDD505-2E9C-101B-9397-08002B2CF9AE}" pid="8" name="MSIP_Label_18de4db4-e00d-47c3-9d58-42953a01c92d_Method">
    <vt:lpwstr>Standard</vt:lpwstr>
  </property>
  <property fmtid="{D5CDD505-2E9C-101B-9397-08002B2CF9AE}" pid="9" name="MSIP_Label_18de4db4-e00d-47c3-9d58-42953a01c92d_Name">
    <vt:lpwstr>18de4db4-e00d-47c3-9d58-42953a01c92d</vt:lpwstr>
  </property>
  <property fmtid="{D5CDD505-2E9C-101B-9397-08002B2CF9AE}" pid="10" name="MSIP_Label_18de4db4-e00d-47c3-9d58-42953a01c92d_SiteId">
    <vt:lpwstr>ef5926db-9bdf-4f9f-9066-d8e7f03943f7</vt:lpwstr>
  </property>
  <property fmtid="{D5CDD505-2E9C-101B-9397-08002B2CF9AE}" pid="11" name="MSIP_Label_18de4db4-e00d-47c3-9d58-42953a01c92d_ActionId">
    <vt:lpwstr>27202d38-9d00-4778-9143-461c00826454</vt:lpwstr>
  </property>
  <property fmtid="{D5CDD505-2E9C-101B-9397-08002B2CF9AE}" pid="12" name="MSIP_Label_18de4db4-e00d-47c3-9d58-42953a01c92d_ContentBits">
    <vt:lpwstr>2</vt:lpwstr>
  </property>
</Properties>
</file>